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400EE" w14:textId="33CCD149" w:rsidR="0006538D" w:rsidRDefault="00D72763" w:rsidP="00D72763">
      <w:pPr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D72763">
        <w:rPr>
          <w:rFonts w:ascii="Times New Roman" w:hAnsi="Times New Roman" w:cs="Times New Roman"/>
          <w:b/>
          <w:sz w:val="32"/>
          <w:szCs w:val="28"/>
          <w:u w:val="single"/>
        </w:rPr>
        <w:t>RESEARCH &amp; INNOVATION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(R&amp;I)</w:t>
      </w:r>
      <w:r w:rsidRPr="00D72763">
        <w:rPr>
          <w:rFonts w:ascii="Times New Roman" w:hAnsi="Times New Roman" w:cs="Times New Roman"/>
          <w:b/>
          <w:sz w:val="32"/>
          <w:szCs w:val="28"/>
          <w:u w:val="single"/>
        </w:rPr>
        <w:t xml:space="preserve"> CELL</w:t>
      </w:r>
    </w:p>
    <w:p w14:paraId="3C43D92B" w14:textId="77777777" w:rsidR="008A5011" w:rsidRPr="00B5040B" w:rsidRDefault="008A5011" w:rsidP="008A5011">
      <w:pPr>
        <w:rPr>
          <w:rFonts w:ascii="Times New Roman" w:hAnsi="Times New Roman" w:cs="Times New Roman"/>
          <w:b/>
          <w:sz w:val="32"/>
          <w:szCs w:val="28"/>
        </w:rPr>
      </w:pPr>
      <w:r w:rsidRPr="002E10E9">
        <w:rPr>
          <w:rFonts w:ascii="Times New Roman" w:hAnsi="Times New Roman" w:cs="Times New Roman"/>
          <w:b/>
          <w:sz w:val="28"/>
          <w:szCs w:val="24"/>
        </w:rPr>
        <w:t>Member of Research &amp; Innovation (R&amp;I) Cell</w:t>
      </w:r>
    </w:p>
    <w:p w14:paraId="11EF1CB8" w14:textId="77777777" w:rsidR="008A5011" w:rsidRPr="00D72763" w:rsidRDefault="008A5011" w:rsidP="008A5011">
      <w:pPr>
        <w:ind w:left="1440"/>
        <w:rPr>
          <w:rFonts w:ascii="Times New Roman" w:hAnsi="Times New Roman" w:cs="Times New Roman"/>
          <w:sz w:val="28"/>
          <w:szCs w:val="28"/>
        </w:rPr>
      </w:pPr>
      <w:r w:rsidRPr="00D72763">
        <w:rPr>
          <w:rFonts w:ascii="Times New Roman" w:hAnsi="Times New Roman" w:cs="Times New Roman"/>
          <w:b/>
          <w:bCs/>
          <w:sz w:val="28"/>
          <w:szCs w:val="28"/>
        </w:rPr>
        <w:t xml:space="preserve">Nodal Officer- </w:t>
      </w:r>
      <w:r>
        <w:rPr>
          <w:rFonts w:ascii="Times New Roman" w:hAnsi="Times New Roman" w:cs="Times New Roman"/>
          <w:sz w:val="28"/>
          <w:szCs w:val="28"/>
        </w:rPr>
        <w:t xml:space="preserve">Dr. </w:t>
      </w:r>
      <w:r w:rsidRPr="00D72763">
        <w:rPr>
          <w:rFonts w:ascii="Times New Roman" w:hAnsi="Times New Roman" w:cs="Times New Roman"/>
          <w:sz w:val="28"/>
          <w:szCs w:val="28"/>
        </w:rPr>
        <w:t>Chanchal Kiran</w:t>
      </w:r>
      <w:r>
        <w:rPr>
          <w:rFonts w:ascii="Times New Roman" w:hAnsi="Times New Roman" w:cs="Times New Roman"/>
          <w:sz w:val="28"/>
          <w:szCs w:val="28"/>
        </w:rPr>
        <w:t xml:space="preserve"> Thakur</w:t>
      </w:r>
    </w:p>
    <w:p w14:paraId="1D2D6702" w14:textId="77777777" w:rsidR="008A5011" w:rsidRPr="00D72763" w:rsidRDefault="008A5011" w:rsidP="008A5011">
      <w:pPr>
        <w:ind w:left="1440"/>
        <w:rPr>
          <w:rFonts w:ascii="Times New Roman" w:hAnsi="Times New Roman" w:cs="Times New Roman"/>
          <w:sz w:val="28"/>
          <w:szCs w:val="28"/>
        </w:rPr>
      </w:pPr>
      <w:r w:rsidRPr="00D72763">
        <w:rPr>
          <w:rFonts w:ascii="Times New Roman" w:hAnsi="Times New Roman" w:cs="Times New Roman"/>
          <w:b/>
          <w:bCs/>
          <w:sz w:val="28"/>
          <w:szCs w:val="28"/>
        </w:rPr>
        <w:t>Convener-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Dr. Kavi Bhushan Singh Chauhan</w:t>
      </w:r>
    </w:p>
    <w:p w14:paraId="71D578FD" w14:textId="77777777" w:rsidR="008A5011" w:rsidRPr="00013733" w:rsidRDefault="008A5011" w:rsidP="008A5011">
      <w:pPr>
        <w:spacing w:after="0"/>
        <w:ind w:left="1440"/>
        <w:rPr>
          <w:rFonts w:ascii="Times New Roman" w:hAnsi="Times New Roman" w:cs="Times New Roman"/>
          <w:sz w:val="28"/>
          <w:szCs w:val="28"/>
        </w:rPr>
      </w:pPr>
      <w:r w:rsidRPr="00D72763">
        <w:rPr>
          <w:rFonts w:ascii="Times New Roman" w:hAnsi="Times New Roman" w:cs="Times New Roman"/>
          <w:b/>
          <w:bCs/>
          <w:sz w:val="28"/>
          <w:szCs w:val="28"/>
        </w:rPr>
        <w:t>Faculty members-</w:t>
      </w:r>
      <w:r>
        <w:rPr>
          <w:rFonts w:ascii="Times New Roman" w:hAnsi="Times New Roman" w:cs="Times New Roman"/>
          <w:sz w:val="28"/>
          <w:szCs w:val="28"/>
        </w:rPr>
        <w:t>Mr. Bhupendra Kumar Yadav</w:t>
      </w:r>
    </w:p>
    <w:p w14:paraId="258F63C5" w14:textId="77777777" w:rsidR="008A5011" w:rsidRPr="00013733" w:rsidRDefault="008A5011" w:rsidP="008A5011">
      <w:pPr>
        <w:spacing w:after="0"/>
        <w:ind w:left="2880"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r. Dhanesh Sahu</w:t>
      </w:r>
    </w:p>
    <w:p w14:paraId="038C6679" w14:textId="5AD0AAE7" w:rsidR="008A5011" w:rsidRPr="00B70BE1" w:rsidRDefault="008A5011" w:rsidP="00B70BE1">
      <w:pPr>
        <w:spacing w:after="0"/>
        <w:ind w:left="360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r. Beyant Singh</w:t>
      </w:r>
    </w:p>
    <w:p w14:paraId="7322956F" w14:textId="77777777" w:rsidR="00D72763" w:rsidRDefault="00D72763" w:rsidP="00B0236F">
      <w:pPr>
        <w:rPr>
          <w:rFonts w:ascii="Times New Roman" w:hAnsi="Times New Roman" w:cs="Times New Roman"/>
          <w:b/>
          <w:sz w:val="32"/>
          <w:szCs w:val="28"/>
          <w:u w:val="single"/>
        </w:rPr>
      </w:pPr>
    </w:p>
    <w:p w14:paraId="57784C72" w14:textId="317B23F8" w:rsidR="009E3C05" w:rsidRPr="0006538D" w:rsidRDefault="009E3C05" w:rsidP="00B0236F">
      <w:pPr>
        <w:rPr>
          <w:sz w:val="28"/>
          <w:szCs w:val="28"/>
          <w:u w:val="single"/>
        </w:rPr>
      </w:pPr>
      <w:r w:rsidRPr="0006538D">
        <w:rPr>
          <w:rFonts w:ascii="Times New Roman" w:hAnsi="Times New Roman" w:cs="Times New Roman"/>
          <w:b/>
          <w:sz w:val="32"/>
          <w:szCs w:val="28"/>
          <w:u w:val="single"/>
        </w:rPr>
        <w:t xml:space="preserve">CSIP Publication Details </w:t>
      </w:r>
      <w:r w:rsidR="00B70BE1">
        <w:rPr>
          <w:rFonts w:ascii="Times New Roman" w:hAnsi="Times New Roman" w:cs="Times New Roman"/>
          <w:b/>
          <w:sz w:val="32"/>
          <w:szCs w:val="28"/>
          <w:u w:val="single"/>
        </w:rPr>
        <w:t>(2023-2024)</w:t>
      </w:r>
    </w:p>
    <w:tbl>
      <w:tblPr>
        <w:tblStyle w:val="TableGrid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590"/>
        <w:gridCol w:w="1771"/>
        <w:gridCol w:w="1743"/>
        <w:gridCol w:w="1539"/>
        <w:gridCol w:w="843"/>
        <w:gridCol w:w="883"/>
        <w:gridCol w:w="987"/>
      </w:tblGrid>
      <w:tr w:rsidR="00B5040B" w:rsidRPr="00252A9F" w14:paraId="29FF7B8E" w14:textId="77777777" w:rsidTr="00013733">
        <w:trPr>
          <w:jc w:val="center"/>
        </w:trPr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2D69B" w:themeFill="accent3" w:themeFillTint="99"/>
          </w:tcPr>
          <w:p w14:paraId="1B774AC6" w14:textId="54B6CAB4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Name of Faculty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2D69B" w:themeFill="accent3" w:themeFillTint="99"/>
          </w:tcPr>
          <w:p w14:paraId="45C05620" w14:textId="20774AA4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 w:rsidRPr="00252A9F">
              <w:rPr>
                <w:rFonts w:ascii="Times New Roman" w:hAnsi="Times New Roman" w:cs="Times New Roman"/>
                <w:b/>
                <w:color w:val="002060"/>
                <w:sz w:val="24"/>
              </w:rPr>
              <w:t>Title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 xml:space="preserve"> of paper</w:t>
            </w:r>
          </w:p>
        </w:tc>
        <w:tc>
          <w:tcPr>
            <w:tcW w:w="1743" w:type="dxa"/>
            <w:shd w:val="clear" w:color="auto" w:fill="C2D69B" w:themeFill="accent3" w:themeFillTint="99"/>
          </w:tcPr>
          <w:p w14:paraId="7EB4F3CB" w14:textId="77777777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Author details</w:t>
            </w:r>
          </w:p>
        </w:tc>
        <w:tc>
          <w:tcPr>
            <w:tcW w:w="1539" w:type="dxa"/>
            <w:shd w:val="clear" w:color="auto" w:fill="C2D69B" w:themeFill="accent3" w:themeFillTint="99"/>
          </w:tcPr>
          <w:p w14:paraId="7EF9C1B5" w14:textId="77777777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Journal</w:t>
            </w:r>
          </w:p>
        </w:tc>
        <w:tc>
          <w:tcPr>
            <w:tcW w:w="843" w:type="dxa"/>
            <w:shd w:val="clear" w:color="auto" w:fill="C2D69B" w:themeFill="accent3" w:themeFillTint="99"/>
          </w:tcPr>
          <w:p w14:paraId="4E892C79" w14:textId="77777777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 w:rsidRPr="00252A9F">
              <w:rPr>
                <w:rFonts w:ascii="Times New Roman" w:hAnsi="Times New Roman" w:cs="Times New Roman"/>
                <w:b/>
                <w:color w:val="002060"/>
                <w:sz w:val="24"/>
              </w:rPr>
              <w:t>Year</w:t>
            </w:r>
          </w:p>
        </w:tc>
        <w:tc>
          <w:tcPr>
            <w:tcW w:w="883" w:type="dxa"/>
            <w:shd w:val="clear" w:color="auto" w:fill="C2D69B" w:themeFill="accent3" w:themeFillTint="99"/>
          </w:tcPr>
          <w:p w14:paraId="7F7BF133" w14:textId="77777777" w:rsidR="00012809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 xml:space="preserve">Issue </w:t>
            </w:r>
          </w:p>
          <w:p w14:paraId="50E12A29" w14:textId="77777777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Vol</w:t>
            </w:r>
          </w:p>
        </w:tc>
        <w:tc>
          <w:tcPr>
            <w:tcW w:w="987" w:type="dxa"/>
            <w:shd w:val="clear" w:color="auto" w:fill="C2D69B" w:themeFill="accent3" w:themeFillTint="99"/>
          </w:tcPr>
          <w:p w14:paraId="581EA07B" w14:textId="77777777" w:rsidR="00012809" w:rsidRPr="00252A9F" w:rsidRDefault="00012809" w:rsidP="00946BF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Impact factor</w:t>
            </w:r>
          </w:p>
        </w:tc>
      </w:tr>
      <w:tr w:rsidR="00B5040B" w:rsidRPr="00987DE0" w14:paraId="149E9180" w14:textId="77777777" w:rsidTr="00013733">
        <w:trPr>
          <w:jc w:val="center"/>
        </w:trPr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EB41AB" w14:textId="41C1785F" w:rsidR="00012809" w:rsidRPr="007D6520" w:rsidRDefault="00012809" w:rsidP="007D6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Amit Roy (Principal)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3CD81" w14:textId="7A61C9FD" w:rsidR="00012809" w:rsidRPr="00D43D3A" w:rsidRDefault="00012809" w:rsidP="00946BF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In vitro Enzyme Inhibitory Activity of Volvariella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vacea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(Paddy Straw Mushroom)</w:t>
            </w:r>
            <w:r w:rsidR="00B504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to establish Its Antidiabetic Potential</w:t>
            </w:r>
          </w:p>
        </w:tc>
        <w:tc>
          <w:tcPr>
            <w:tcW w:w="1743" w:type="dxa"/>
          </w:tcPr>
          <w:p w14:paraId="635F9C50" w14:textId="768E7120" w:rsidR="00012809" w:rsidRPr="00D43D3A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it Roy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Pushpa P. </w:t>
            </w:r>
            <w:proofErr w:type="gram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Gupta ,</w:t>
            </w:r>
            <w:proofErr w:type="gram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Shashikant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Chandrakar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Poonam Sahu, Neeta Gupta, </w:t>
            </w:r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khilesh </w:t>
            </w:r>
            <w:proofErr w:type="spellStart"/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>kumar</w:t>
            </w:r>
            <w:proofErr w:type="spellEnd"/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ahu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, Dhanesh S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539" w:type="dxa"/>
            <w:tcBorders>
              <w:bottom w:val="single" w:sz="4" w:space="0" w:color="auto"/>
            </w:tcBorders>
          </w:tcPr>
          <w:p w14:paraId="65FC89B8" w14:textId="77777777" w:rsidR="00012809" w:rsidRPr="00D43D3A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Indian Journal of Natural Sciences</w:t>
            </w:r>
          </w:p>
        </w:tc>
        <w:tc>
          <w:tcPr>
            <w:tcW w:w="843" w:type="dxa"/>
          </w:tcPr>
          <w:p w14:paraId="243C3DD3" w14:textId="77777777" w:rsidR="00012809" w:rsidRPr="00D43D3A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Feb / 2024</w:t>
            </w:r>
          </w:p>
        </w:tc>
        <w:tc>
          <w:tcPr>
            <w:tcW w:w="883" w:type="dxa"/>
          </w:tcPr>
          <w:p w14:paraId="361C834C" w14:textId="77777777" w:rsidR="00012809" w:rsidRPr="00D43D3A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.14 / Issue 82 /</w:t>
            </w:r>
          </w:p>
        </w:tc>
        <w:tc>
          <w:tcPr>
            <w:tcW w:w="987" w:type="dxa"/>
          </w:tcPr>
          <w:p w14:paraId="4FB2ACDE" w14:textId="28C60074" w:rsidR="00012809" w:rsidRPr="00D43D3A" w:rsidRDefault="001E4CA6" w:rsidP="00946BF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B5040B" w:rsidRPr="00987DE0" w14:paraId="01998115" w14:textId="77777777" w:rsidTr="00013733">
        <w:trPr>
          <w:jc w:val="center"/>
        </w:trPr>
        <w:tc>
          <w:tcPr>
            <w:tcW w:w="1590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9C092E" w14:textId="3F1E616C" w:rsidR="00012809" w:rsidRPr="007D6520" w:rsidRDefault="00012809" w:rsidP="007D6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Pushpa Prasad Gupta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408E9A" w14:textId="474A81CE" w:rsidR="00012809" w:rsidRPr="00971EFD" w:rsidRDefault="00012809" w:rsidP="00946BF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In-Vitro </w:t>
            </w:r>
            <w:r w:rsidR="00B5040B" w:rsidRPr="00971EF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In-Vivo Characterization </w:t>
            </w:r>
            <w:proofErr w:type="gram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gram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Nitric Oxide Scavenging Nanoparticles </w:t>
            </w:r>
            <w:proofErr w:type="gram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Rheumatoid Arthritis</w:t>
            </w:r>
          </w:p>
        </w:tc>
        <w:tc>
          <w:tcPr>
            <w:tcW w:w="1743" w:type="dxa"/>
          </w:tcPr>
          <w:p w14:paraId="21AB7F24" w14:textId="65736BB9" w:rsidR="00012809" w:rsidRPr="00971EFD" w:rsidRDefault="00012809" w:rsidP="009E3C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shpa Prasad Gupta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Bishesar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Sahu, Sunil S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>Akhilesh Kumar Sahu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Lalita Sandey, Trilok Nath Patel*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Jhakeshwar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Pras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4B394FB6" w14:textId="77777777" w:rsidR="00012809" w:rsidRPr="00971EFD" w:rsidRDefault="00012809" w:rsidP="009E3C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Journal of Chemical Health Risks</w:t>
            </w:r>
          </w:p>
        </w:tc>
        <w:tc>
          <w:tcPr>
            <w:tcW w:w="843" w:type="dxa"/>
          </w:tcPr>
          <w:p w14:paraId="70B3C577" w14:textId="77777777" w:rsidR="00012809" w:rsidRPr="00971EFD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JCHR (2024) </w:t>
            </w:r>
          </w:p>
        </w:tc>
        <w:tc>
          <w:tcPr>
            <w:tcW w:w="883" w:type="dxa"/>
          </w:tcPr>
          <w:p w14:paraId="3BAB69F4" w14:textId="77777777" w:rsidR="00012809" w:rsidRPr="00971EFD" w:rsidRDefault="00012809" w:rsidP="009E3C0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14(1), </w:t>
            </w:r>
          </w:p>
        </w:tc>
        <w:tc>
          <w:tcPr>
            <w:tcW w:w="987" w:type="dxa"/>
          </w:tcPr>
          <w:p w14:paraId="10CC1DA2" w14:textId="4F0C3190" w:rsidR="00012809" w:rsidRPr="00D43D3A" w:rsidRDefault="001E4CA6" w:rsidP="00946B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0FB77B09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1F705F3" w14:textId="77777777" w:rsidR="00012809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AC363C" w14:textId="072B8CE0" w:rsidR="00012809" w:rsidRPr="00971EFD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In vitro Enzyme Inhibitory Activity of Volvariella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vacea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(Paddy Straw </w:t>
            </w:r>
            <w:proofErr w:type="gram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Mushroom)to</w:t>
            </w:r>
            <w:proofErr w:type="gram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establish Its Antidiabetic Potential</w:t>
            </w:r>
          </w:p>
        </w:tc>
        <w:tc>
          <w:tcPr>
            <w:tcW w:w="1743" w:type="dxa"/>
          </w:tcPr>
          <w:p w14:paraId="65A9787B" w14:textId="2CC81D68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t Roy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shpa P. Gupta</w:t>
            </w:r>
            <w:proofErr w:type="gram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* ,</w:t>
            </w:r>
            <w:proofErr w:type="gram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Shashikant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Chandrakar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Poonam Sahu, Neeta Gupta, </w:t>
            </w:r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khilesh </w:t>
            </w:r>
            <w:proofErr w:type="spellStart"/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>kumar</w:t>
            </w:r>
            <w:proofErr w:type="spellEnd"/>
            <w:r w:rsidRPr="007D65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ahu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, Dhanesh S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17FFAF9" w14:textId="141CE2D2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Indian Journal of Natural Sciences</w:t>
            </w:r>
          </w:p>
        </w:tc>
        <w:tc>
          <w:tcPr>
            <w:tcW w:w="843" w:type="dxa"/>
          </w:tcPr>
          <w:p w14:paraId="15CBF8B4" w14:textId="33364312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Feb / 2024</w:t>
            </w:r>
          </w:p>
        </w:tc>
        <w:tc>
          <w:tcPr>
            <w:tcW w:w="883" w:type="dxa"/>
          </w:tcPr>
          <w:p w14:paraId="4D10C77D" w14:textId="43B7C688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.14 / Issue 82 /</w:t>
            </w:r>
          </w:p>
        </w:tc>
        <w:tc>
          <w:tcPr>
            <w:tcW w:w="987" w:type="dxa"/>
          </w:tcPr>
          <w:p w14:paraId="04997F5B" w14:textId="21D64FD5" w:rsidR="00012809" w:rsidRPr="00D43D3A" w:rsidRDefault="001E4CA6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547332D3" w14:textId="77777777" w:rsidTr="00013733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2E054262" w14:textId="7CEF2D5F" w:rsidR="00EB6CD4" w:rsidRPr="00012809" w:rsidRDefault="00EB6CD4" w:rsidP="00EB6C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2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Dr. Kavi Bhushan Singh Chouhan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D072BC" w14:textId="1FA40F9B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A Deeper Insight into Research on Piper betel Essential Oil from 1991-2021: A Critical Bibliometric Analysis based Appraisal</w:t>
            </w:r>
          </w:p>
        </w:tc>
        <w:tc>
          <w:tcPr>
            <w:tcW w:w="1743" w:type="dxa"/>
          </w:tcPr>
          <w:p w14:paraId="49CE5490" w14:textId="66D80D56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Vivekananda Mandal, Souvik Mukherjee, Altamash Khan, Mansi Nathani, Sayani Majhi, Kavi Bhushan Singh Chouhan, Heri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Septya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Kusuma, Mahaveer Dhobi, Mir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Sahidul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li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B8EEFFB" w14:textId="76C3EC3A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Journal of Biotechnology and Bioprocessing</w:t>
            </w:r>
          </w:p>
        </w:tc>
        <w:tc>
          <w:tcPr>
            <w:tcW w:w="843" w:type="dxa"/>
          </w:tcPr>
          <w:p w14:paraId="05993798" w14:textId="49513D89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61F679AA" w14:textId="2695E49D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Vol. 5/Issue 2</w:t>
            </w:r>
          </w:p>
        </w:tc>
        <w:tc>
          <w:tcPr>
            <w:tcW w:w="987" w:type="dxa"/>
          </w:tcPr>
          <w:p w14:paraId="539D4BD6" w14:textId="111464A2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B5040B" w:rsidRPr="00EB6CD4" w14:paraId="7081AB71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0E1DBD14" w14:textId="77777777" w:rsidR="00EB6CD4" w:rsidRPr="00012809" w:rsidRDefault="00EB6CD4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EB52E7" w14:textId="0A6CE299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An eco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noBreakHyphen/>
              <w:t xml:space="preserve">extraction protocol based on blended mode microwave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hydrodiffusion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nd gravity (MHG) principle for floral biomass valorisation through simultaneous recovery of volatile and non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noBreakHyphen/>
              <w:t xml:space="preserve">volatile principles: the case of Tagetes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erecta</w:t>
            </w:r>
            <w:proofErr w:type="spellEnd"/>
          </w:p>
        </w:tc>
        <w:tc>
          <w:tcPr>
            <w:tcW w:w="1743" w:type="dxa"/>
          </w:tcPr>
          <w:p w14:paraId="4FD828F5" w14:textId="41831B22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Souvik Mukherjee, </w:t>
            </w:r>
            <w:r w:rsidRPr="002E53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vi Bhushan Singh Chouhan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, Altamash Khan, Saurabh Meshram, Sharad Chandra Srivastava,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Sinchan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Das, Varsha Yadav, Arjun Patra, Vivekananda Mand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4B421F75" w14:textId="2F86552B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Biomass Conversion and Biorefinery, Springer Nature publications</w:t>
            </w:r>
          </w:p>
          <w:p w14:paraId="009F7118" w14:textId="77777777" w:rsidR="00EB6CD4" w:rsidRPr="00EB6CD4" w:rsidRDefault="00EB6CD4" w:rsidP="000128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A80BF5" w14:textId="77777777" w:rsidR="00EB6CD4" w:rsidRPr="00EB6CD4" w:rsidRDefault="00EB6CD4" w:rsidP="000128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73DF7E62" w14:textId="40FF9CEF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60006146" w14:textId="0DCB8B9F" w:rsidR="00EB6CD4" w:rsidRPr="00EB6CD4" w:rsidRDefault="0006538D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87" w:type="dxa"/>
          </w:tcPr>
          <w:p w14:paraId="09A09506" w14:textId="49288B44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</w:tr>
      <w:tr w:rsidR="00B5040B" w:rsidRPr="00EB6CD4" w14:paraId="5B96EC34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753BE5DE" w14:textId="77777777" w:rsidR="00EB6CD4" w:rsidRPr="00012809" w:rsidRDefault="00EB6CD4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EE66F1" w14:textId="7A3072BE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Decrypting solvent-free microwave as a dual green extraction: studying simultaneous extraction of essential oil and phenolics from the same biomass –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valorization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nd outperforming traditional approaches</w:t>
            </w:r>
          </w:p>
        </w:tc>
        <w:tc>
          <w:tcPr>
            <w:tcW w:w="1743" w:type="dxa"/>
          </w:tcPr>
          <w:p w14:paraId="75EFF79A" w14:textId="5BB2360B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Souvik Mukherjee, </w:t>
            </w:r>
            <w:r w:rsidRPr="002E53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vi Bhushan Singh Chouhan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nd Vivekananda Mand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11FAB6CD" w14:textId="1752D482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Journal of Chemical Technology Biotechnology, Wiley Publications</w:t>
            </w:r>
          </w:p>
        </w:tc>
        <w:tc>
          <w:tcPr>
            <w:tcW w:w="843" w:type="dxa"/>
          </w:tcPr>
          <w:p w14:paraId="5A4380A8" w14:textId="3C0ED0D7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6AAB90FC" w14:textId="5A9786AE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Vol. 99</w:t>
            </w:r>
          </w:p>
        </w:tc>
        <w:tc>
          <w:tcPr>
            <w:tcW w:w="987" w:type="dxa"/>
          </w:tcPr>
          <w:p w14:paraId="52E5F939" w14:textId="6DE65D26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</w:tr>
      <w:tr w:rsidR="00B5040B" w:rsidRPr="00EB6CD4" w14:paraId="0D7A9816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D5495C1" w14:textId="77777777" w:rsidR="00EB6CD4" w:rsidRPr="00012809" w:rsidRDefault="00EB6CD4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01E7EE" w14:textId="3250FA72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Amalgamating the research footprints of Prof. Farid </w:t>
            </w:r>
            <w:proofErr w:type="spellStart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Chemat</w:t>
            </w:r>
            <w:proofErr w:type="spellEnd"/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nd decoding its essence </w:t>
            </w:r>
            <w:r w:rsidR="00AF58E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 A teaching manual on eco-extraction of botanicals</w:t>
            </w:r>
          </w:p>
        </w:tc>
        <w:tc>
          <w:tcPr>
            <w:tcW w:w="1743" w:type="dxa"/>
          </w:tcPr>
          <w:p w14:paraId="112B4EA2" w14:textId="5168BDC3" w:rsidR="00EB6CD4" w:rsidRPr="00EB6CD4" w:rsidRDefault="00EB6CD4" w:rsidP="00EB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Souvik Mukherjee, Altamash Khan, Anjli Sinha, Kashinath Mahato, </w:t>
            </w:r>
            <w:r w:rsidRPr="002E53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vi Bhushan Singh Chouhan</w:t>
            </w: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, Vivekananda Mand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45746708" w14:textId="16B9A7CC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Sustainable Chemistry and Pharmacy, Elsevier Publication</w:t>
            </w:r>
          </w:p>
        </w:tc>
        <w:tc>
          <w:tcPr>
            <w:tcW w:w="843" w:type="dxa"/>
          </w:tcPr>
          <w:p w14:paraId="1DA17101" w14:textId="375A055E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83" w:type="dxa"/>
          </w:tcPr>
          <w:p w14:paraId="5578F7B2" w14:textId="01BE649D" w:rsidR="00EB6CD4" w:rsidRPr="00EB6CD4" w:rsidRDefault="00EB6CD4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Vol.36</w:t>
            </w:r>
          </w:p>
        </w:tc>
        <w:tc>
          <w:tcPr>
            <w:tcW w:w="987" w:type="dxa"/>
          </w:tcPr>
          <w:p w14:paraId="1CC35AAE" w14:textId="47C1FC2A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</w:tr>
      <w:tr w:rsidR="00B5040B" w:rsidRPr="00EB6CD4" w14:paraId="281F3F23" w14:textId="77777777" w:rsidTr="00013733">
        <w:trPr>
          <w:jc w:val="center"/>
        </w:trPr>
        <w:tc>
          <w:tcPr>
            <w:tcW w:w="1590" w:type="dxa"/>
            <w:tcBorders>
              <w:left w:val="single" w:sz="4" w:space="0" w:color="auto"/>
              <w:bottom w:val="single" w:sz="4" w:space="0" w:color="auto"/>
            </w:tcBorders>
          </w:tcPr>
          <w:p w14:paraId="15084BBE" w14:textId="2D5B2631" w:rsidR="00EB6CD4" w:rsidRPr="00012809" w:rsidRDefault="00EB6CD4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Chanchal Kiran Thakur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4E6FB1" w14:textId="72D44A94" w:rsidR="00EB6CD4" w:rsidRPr="00EB6CD4" w:rsidRDefault="00EB6CD4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gand conjugated multiwalled carbon nanotubes for cancer targeted drug delivery</w:t>
            </w:r>
          </w:p>
        </w:tc>
        <w:tc>
          <w:tcPr>
            <w:tcW w:w="1743" w:type="dxa"/>
          </w:tcPr>
          <w:p w14:paraId="2E1FD7EE" w14:textId="214F685F" w:rsidR="00EB6CD4" w:rsidRPr="00EB6CD4" w:rsidRDefault="00EB6CD4" w:rsidP="00EB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3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nchal Kiran Thak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handrabose Karthikeyan, Charles R. Ashby Jr, Rabin Neupane, R. Jayachandra Bab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.Har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rayana Moorthy, Amit K. Tiwari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16AB9E67" w14:textId="7E72D335" w:rsidR="00EB6CD4" w:rsidRPr="00EB6CD4" w:rsidRDefault="0006538D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iers in Pharmacology</w:t>
            </w:r>
          </w:p>
        </w:tc>
        <w:tc>
          <w:tcPr>
            <w:tcW w:w="843" w:type="dxa"/>
          </w:tcPr>
          <w:p w14:paraId="50E8A032" w14:textId="5F0B41D5" w:rsidR="00EB6CD4" w:rsidRPr="00EB6CD4" w:rsidRDefault="0006538D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075682A6" w14:textId="4DE964C4" w:rsidR="00EB6CD4" w:rsidRPr="00EB6CD4" w:rsidRDefault="0006538D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87" w:type="dxa"/>
          </w:tcPr>
          <w:p w14:paraId="1CDEBDAC" w14:textId="6E971871" w:rsidR="00EB6CD4" w:rsidRPr="00EB6CD4" w:rsidRDefault="0006538D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6A0C0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538B8" w:rsidRPr="00EB6CD4" w14:paraId="6FEF46BB" w14:textId="77777777" w:rsidTr="00013733">
        <w:trPr>
          <w:jc w:val="center"/>
        </w:trPr>
        <w:tc>
          <w:tcPr>
            <w:tcW w:w="1590" w:type="dxa"/>
            <w:tcBorders>
              <w:left w:val="single" w:sz="4" w:space="0" w:color="auto"/>
              <w:bottom w:val="single" w:sz="4" w:space="0" w:color="auto"/>
            </w:tcBorders>
          </w:tcPr>
          <w:p w14:paraId="7578A210" w14:textId="77777777" w:rsidR="003538B8" w:rsidRDefault="003538B8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EE4868" w14:textId="56B3C6D7" w:rsidR="003538B8" w:rsidRDefault="003538B8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3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hapter 2 - Exploring material and metals for antimicrobial </w:t>
            </w:r>
            <w:proofErr w:type="spellStart"/>
            <w:r w:rsidRPr="00353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nocoatings</w:t>
            </w:r>
            <w:proofErr w:type="spellEnd"/>
          </w:p>
        </w:tc>
        <w:tc>
          <w:tcPr>
            <w:tcW w:w="1743" w:type="dxa"/>
          </w:tcPr>
          <w:p w14:paraId="635C9CB7" w14:textId="2530A8EA" w:rsidR="003538B8" w:rsidRPr="002E530D" w:rsidRDefault="003538B8" w:rsidP="00EB6C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53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nchal Kiran Thak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handrabose Karthikeya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.Har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rayana Moorthy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72F4F7A3" w14:textId="2FA9B94B" w:rsidR="003538B8" w:rsidRDefault="003538B8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odhead Publishing Series in Biomaterials</w:t>
            </w:r>
          </w:p>
        </w:tc>
        <w:tc>
          <w:tcPr>
            <w:tcW w:w="843" w:type="dxa"/>
          </w:tcPr>
          <w:p w14:paraId="3ACD1C48" w14:textId="78028069" w:rsidR="003538B8" w:rsidRDefault="003538B8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69C2B791" w14:textId="130529EB" w:rsidR="003538B8" w:rsidRDefault="003538B8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87" w:type="dxa"/>
          </w:tcPr>
          <w:p w14:paraId="6E092577" w14:textId="4825D3E5" w:rsidR="003538B8" w:rsidRDefault="003538B8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56ED744C" w14:textId="77777777" w:rsidTr="00013733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6E21420E" w14:textId="5202E944" w:rsidR="00B5040B" w:rsidRPr="00B5040B" w:rsidRDefault="00B5040B" w:rsidP="00B504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b/>
                <w:sz w:val="24"/>
                <w:szCs w:val="20"/>
              </w:rPr>
              <w:t>Mrs. Deepa Thakur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F017DD" w14:textId="77F3FDDA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In-vitro Characterization of Bio-Patch to Hydrogel on Skin Wounds for Efficient Scarless Wound Healing.</w:t>
            </w:r>
          </w:p>
        </w:tc>
        <w:tc>
          <w:tcPr>
            <w:tcW w:w="1743" w:type="dxa"/>
          </w:tcPr>
          <w:p w14:paraId="71D027AA" w14:textId="588B5ECE" w:rsidR="00B5040B" w:rsidRPr="00B5040B" w:rsidRDefault="00B5040B" w:rsidP="00B5040B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hakeshw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Prasad, 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Deepa Thakur,</w:t>
            </w: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Ume Kulsum, Divya Sahu, Manisha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Chandrak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, Trilok Nath Patel, Lilima Baghel.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598E8F4E" w14:textId="5E29131E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ournal of Chemical Health Risks</w:t>
            </w:r>
          </w:p>
        </w:tc>
        <w:tc>
          <w:tcPr>
            <w:tcW w:w="843" w:type="dxa"/>
          </w:tcPr>
          <w:p w14:paraId="4D1C8890" w14:textId="476DB5A8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2024 </w:t>
            </w:r>
          </w:p>
        </w:tc>
        <w:tc>
          <w:tcPr>
            <w:tcW w:w="883" w:type="dxa"/>
          </w:tcPr>
          <w:p w14:paraId="5AAFE55C" w14:textId="56DEC433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Vol. 14 (1)</w:t>
            </w:r>
          </w:p>
        </w:tc>
        <w:tc>
          <w:tcPr>
            <w:tcW w:w="987" w:type="dxa"/>
          </w:tcPr>
          <w:p w14:paraId="28FEED97" w14:textId="309A4140" w:rsidR="00B5040B" w:rsidRDefault="001E4CA6" w:rsidP="00B50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2339271D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37EA3AE6" w14:textId="77777777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E250F6" w14:textId="665E8795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In-vitro Characterization and Formulation of Silver Nanoparticles for the Treatment of Breast Cancer </w:t>
            </w:r>
          </w:p>
        </w:tc>
        <w:tc>
          <w:tcPr>
            <w:tcW w:w="1743" w:type="dxa"/>
          </w:tcPr>
          <w:p w14:paraId="1848CB2E" w14:textId="75C0F035" w:rsidR="00B5040B" w:rsidRPr="00B5040B" w:rsidRDefault="00B5040B" w:rsidP="00B5040B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Deepa Thakur</w:t>
            </w: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, Swarna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Lichika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Satman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, Anju Mishra, Trilok </w:t>
            </w:r>
            <w:proofErr w:type="gram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Nath  Patel</w:t>
            </w:r>
            <w:proofErr w:type="gram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, Kamal Bareth, Samrin Saddam Husain,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hakeshw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Prasad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BA76712" w14:textId="68CF3CAA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ournal of Chemical Health Risks</w:t>
            </w:r>
          </w:p>
        </w:tc>
        <w:tc>
          <w:tcPr>
            <w:tcW w:w="843" w:type="dxa"/>
          </w:tcPr>
          <w:p w14:paraId="202A02B2" w14:textId="3B19AE05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2024</w:t>
            </w:r>
          </w:p>
        </w:tc>
        <w:tc>
          <w:tcPr>
            <w:tcW w:w="883" w:type="dxa"/>
          </w:tcPr>
          <w:p w14:paraId="06B62263" w14:textId="6335D952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Vol.15 (4) </w:t>
            </w:r>
          </w:p>
        </w:tc>
        <w:tc>
          <w:tcPr>
            <w:tcW w:w="987" w:type="dxa"/>
          </w:tcPr>
          <w:p w14:paraId="1451DA87" w14:textId="19ECE858" w:rsidR="00B5040B" w:rsidRDefault="001E4CA6" w:rsidP="00B50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79F3A3E1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CBE084A" w14:textId="77777777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50C9F6" w14:textId="538454D7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Therapeutic Potential of Hydrogel Based Sodium Alginate and Chitosan as A Multifunctional drug Delivery System for Atopic Dermatitis </w:t>
            </w:r>
          </w:p>
        </w:tc>
        <w:tc>
          <w:tcPr>
            <w:tcW w:w="1743" w:type="dxa"/>
          </w:tcPr>
          <w:p w14:paraId="0360BC5C" w14:textId="05CC0643" w:rsidR="00B5040B" w:rsidRPr="00B5040B" w:rsidRDefault="00B5040B" w:rsidP="00B5040B">
            <w:pP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Kiran Singh, Mahendra Kumar Sahu, 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Deepa Thakur</w:t>
            </w: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, Ume Kulsum, Lilima Baghel, Surabhi Sahu,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hakeshw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Prasad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126CEAB" w14:textId="71572CA2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Journal of Chemical Health Risks</w:t>
            </w:r>
          </w:p>
        </w:tc>
        <w:tc>
          <w:tcPr>
            <w:tcW w:w="843" w:type="dxa"/>
          </w:tcPr>
          <w:p w14:paraId="38D34745" w14:textId="23DF0106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2024</w:t>
            </w:r>
          </w:p>
        </w:tc>
        <w:tc>
          <w:tcPr>
            <w:tcW w:w="883" w:type="dxa"/>
          </w:tcPr>
          <w:p w14:paraId="1C61F10B" w14:textId="3D36FBAD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14 (1)</w:t>
            </w:r>
          </w:p>
        </w:tc>
        <w:tc>
          <w:tcPr>
            <w:tcW w:w="987" w:type="dxa"/>
          </w:tcPr>
          <w:p w14:paraId="7468F7B4" w14:textId="08FAD5E8" w:rsidR="00B5040B" w:rsidRDefault="001E4CA6" w:rsidP="00B50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6CB783FE" w14:textId="77777777" w:rsidTr="00013733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3643DD28" w14:textId="19D11BF4" w:rsidR="00B5040B" w:rsidRPr="00B5040B" w:rsidRDefault="00B5040B" w:rsidP="00B504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M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.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Ume Kulsum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882617" w14:textId="63E9AC35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In-vitro Characterization of Bio-Patch to Hydrogel on Skin Wounds for Efficient Scarless Wound Healing.</w:t>
            </w:r>
          </w:p>
        </w:tc>
        <w:tc>
          <w:tcPr>
            <w:tcW w:w="1743" w:type="dxa"/>
          </w:tcPr>
          <w:p w14:paraId="16804EF7" w14:textId="77777777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5040B">
              <w:rPr>
                <w:rFonts w:ascii="Times New Roman" w:hAnsi="Times New Roman" w:cs="Times New Roman"/>
                <w:sz w:val="24"/>
              </w:rPr>
              <w:t>Jhakeshw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</w:rPr>
              <w:t xml:space="preserve"> Prasad, Deepa Thakur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</w:rPr>
              <w:t>,</w:t>
            </w:r>
            <w:r w:rsidRPr="00B5040B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</w:rPr>
              <w:t>Ume Kulsum</w:t>
            </w:r>
            <w:r w:rsidRPr="00B5040B">
              <w:rPr>
                <w:rFonts w:ascii="Times New Roman" w:hAnsi="Times New Roman" w:cs="Times New Roman"/>
                <w:sz w:val="24"/>
              </w:rPr>
              <w:t xml:space="preserve">, Divya Sahu, Manisha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</w:rPr>
              <w:t>Chandrak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</w:rPr>
              <w:t xml:space="preserve">, Trilok Nath Patel, Lilima Baghel. </w:t>
            </w:r>
          </w:p>
          <w:p w14:paraId="562A2309" w14:textId="77777777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298EF294" w14:textId="536207CF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Journal of Chemical Health Risks</w:t>
            </w:r>
          </w:p>
        </w:tc>
        <w:tc>
          <w:tcPr>
            <w:tcW w:w="843" w:type="dxa"/>
          </w:tcPr>
          <w:p w14:paraId="6BFCD73A" w14:textId="72D2853C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 xml:space="preserve">2024 </w:t>
            </w:r>
          </w:p>
        </w:tc>
        <w:tc>
          <w:tcPr>
            <w:tcW w:w="883" w:type="dxa"/>
          </w:tcPr>
          <w:p w14:paraId="5DD9C680" w14:textId="114E445D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Vol. 14 (1)</w:t>
            </w:r>
          </w:p>
        </w:tc>
        <w:tc>
          <w:tcPr>
            <w:tcW w:w="987" w:type="dxa"/>
          </w:tcPr>
          <w:p w14:paraId="06A11537" w14:textId="6C5B633C" w:rsidR="00B5040B" w:rsidRDefault="001E4CA6" w:rsidP="00B50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EB6CD4" w14:paraId="3563985E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7E6285" w14:textId="77777777" w:rsidR="00B5040B" w:rsidRPr="00B5040B" w:rsidRDefault="00B5040B" w:rsidP="00B504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96768A" w14:textId="02A1571D" w:rsidR="00B5040B" w:rsidRPr="00B5040B" w:rsidRDefault="00B5040B" w:rsidP="00B5040B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 xml:space="preserve">Therapeutic Potential of Hydrogel Based Sodium Alginate and Chitosan as A Multifunctional drug Delivery System for Atopic Dermatitis </w:t>
            </w:r>
          </w:p>
        </w:tc>
        <w:tc>
          <w:tcPr>
            <w:tcW w:w="1743" w:type="dxa"/>
          </w:tcPr>
          <w:p w14:paraId="0297B746" w14:textId="77777777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 xml:space="preserve">Kiran Singh, Mahendra Kumar Sahu, Deepa Thakur, 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</w:rPr>
              <w:t>Ume Kulsum</w:t>
            </w:r>
            <w:r w:rsidRPr="00B5040B">
              <w:rPr>
                <w:rFonts w:ascii="Times New Roman" w:hAnsi="Times New Roman" w:cs="Times New Roman"/>
                <w:sz w:val="24"/>
              </w:rPr>
              <w:t xml:space="preserve">, Lilima Baghel, Surabhi Sahu, </w:t>
            </w:r>
            <w:proofErr w:type="spellStart"/>
            <w:r w:rsidRPr="00B5040B">
              <w:rPr>
                <w:rFonts w:ascii="Times New Roman" w:hAnsi="Times New Roman" w:cs="Times New Roman"/>
                <w:sz w:val="24"/>
              </w:rPr>
              <w:t>Jhakeshwar</w:t>
            </w:r>
            <w:proofErr w:type="spellEnd"/>
            <w:r w:rsidRPr="00B5040B">
              <w:rPr>
                <w:rFonts w:ascii="Times New Roman" w:hAnsi="Times New Roman" w:cs="Times New Roman"/>
                <w:sz w:val="24"/>
              </w:rPr>
              <w:t xml:space="preserve"> Prasad</w:t>
            </w:r>
          </w:p>
          <w:p w14:paraId="764E4706" w14:textId="115EB3B4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407A88B" w14:textId="7920BE80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Journal of Chemical Health Risks</w:t>
            </w:r>
          </w:p>
        </w:tc>
        <w:tc>
          <w:tcPr>
            <w:tcW w:w="843" w:type="dxa"/>
          </w:tcPr>
          <w:p w14:paraId="24D99D9C" w14:textId="78391CF7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2024</w:t>
            </w:r>
          </w:p>
        </w:tc>
        <w:tc>
          <w:tcPr>
            <w:tcW w:w="883" w:type="dxa"/>
          </w:tcPr>
          <w:p w14:paraId="4B803D97" w14:textId="42193015" w:rsidR="00B5040B" w:rsidRPr="00B5040B" w:rsidRDefault="00B5040B" w:rsidP="00B5040B">
            <w:pPr>
              <w:rPr>
                <w:rFonts w:ascii="Times New Roman" w:hAnsi="Times New Roman" w:cs="Times New Roman"/>
                <w:sz w:val="24"/>
              </w:rPr>
            </w:pPr>
            <w:r w:rsidRPr="00B5040B">
              <w:rPr>
                <w:rFonts w:ascii="Times New Roman" w:hAnsi="Times New Roman" w:cs="Times New Roman"/>
                <w:sz w:val="24"/>
              </w:rPr>
              <w:t>14 (1)</w:t>
            </w:r>
          </w:p>
        </w:tc>
        <w:tc>
          <w:tcPr>
            <w:tcW w:w="987" w:type="dxa"/>
          </w:tcPr>
          <w:p w14:paraId="11C7B47B" w14:textId="694A8EF6" w:rsidR="00B5040B" w:rsidRDefault="001E4CA6" w:rsidP="00B50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45A6908F" w14:textId="77777777" w:rsidTr="00013733">
        <w:trPr>
          <w:jc w:val="center"/>
        </w:trPr>
        <w:tc>
          <w:tcPr>
            <w:tcW w:w="1590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291301F" w14:textId="3DD1E36F" w:rsidR="00012809" w:rsidRPr="007D6520" w:rsidRDefault="00012809" w:rsidP="00B504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. Akhilesh Kumar Sahu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9C310" w14:textId="0618DADE" w:rsidR="00012809" w:rsidRPr="00971EFD" w:rsidRDefault="00012809" w:rsidP="007D652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In-Vitro and In-Vivo Characterization of Hyaluronic Acid Composite Gel with Anti-Inflammatory Activity for Infected Wound Healing</w:t>
            </w:r>
          </w:p>
        </w:tc>
        <w:tc>
          <w:tcPr>
            <w:tcW w:w="1743" w:type="dxa"/>
          </w:tcPr>
          <w:p w14:paraId="20BD451C" w14:textId="3565D05F" w:rsidR="00012809" w:rsidRPr="00971EFD" w:rsidRDefault="00012809" w:rsidP="007D65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Pratibha Sahu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Rinkee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Verma, Kiran Singh, Chandrika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Ahirwal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Geetanjali Sahu, </w:t>
            </w:r>
            <w:r w:rsidRPr="005D5F32">
              <w:rPr>
                <w:rFonts w:ascii="Times New Roman" w:hAnsi="Times New Roman" w:cs="Times New Roman"/>
                <w:b/>
                <w:sz w:val="24"/>
                <w:szCs w:val="24"/>
              </w:rPr>
              <w:t>Akhilesh Kumar Sahu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Jhakeshwar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Prasad*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181111C6" w14:textId="77777777" w:rsidR="00012809" w:rsidRPr="00971EFD" w:rsidRDefault="00012809" w:rsidP="007D65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Journal of Chemical Health Risks</w:t>
            </w:r>
          </w:p>
        </w:tc>
        <w:tc>
          <w:tcPr>
            <w:tcW w:w="843" w:type="dxa"/>
          </w:tcPr>
          <w:p w14:paraId="61E3A129" w14:textId="77777777" w:rsidR="00012809" w:rsidRPr="00971EFD" w:rsidRDefault="00012809" w:rsidP="007D652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JCHR (2024) </w:t>
            </w:r>
          </w:p>
        </w:tc>
        <w:tc>
          <w:tcPr>
            <w:tcW w:w="883" w:type="dxa"/>
          </w:tcPr>
          <w:p w14:paraId="74AA7FA0" w14:textId="77777777" w:rsidR="00012809" w:rsidRPr="00971EFD" w:rsidRDefault="00012809" w:rsidP="007D652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14(1), </w:t>
            </w:r>
          </w:p>
        </w:tc>
        <w:tc>
          <w:tcPr>
            <w:tcW w:w="987" w:type="dxa"/>
          </w:tcPr>
          <w:p w14:paraId="309B01F3" w14:textId="3EAF61DF" w:rsidR="00012809" w:rsidRPr="00D43D3A" w:rsidRDefault="001E4CA6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70504AE6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2EC346FE" w14:textId="77777777" w:rsidR="00012809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7410A" w14:textId="6F35EB01" w:rsidR="00012809" w:rsidRPr="00971EFD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In-Vitro </w:t>
            </w:r>
            <w:r w:rsidR="001E4CA6" w:rsidRPr="00971EF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In-Vivo Characterization </w:t>
            </w:r>
            <w:r w:rsidR="001E4CA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f Nitric Oxide Scavenging Nanoparticles </w:t>
            </w:r>
            <w:proofErr w:type="gram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Rheumatoid Arthritis</w:t>
            </w:r>
          </w:p>
        </w:tc>
        <w:tc>
          <w:tcPr>
            <w:tcW w:w="1743" w:type="dxa"/>
          </w:tcPr>
          <w:p w14:paraId="23D6CA0B" w14:textId="5971169F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6520">
              <w:rPr>
                <w:rFonts w:ascii="Times New Roman" w:hAnsi="Times New Roman" w:cs="Times New Roman"/>
                <w:sz w:val="24"/>
                <w:szCs w:val="24"/>
              </w:rPr>
              <w:t>Pushpa Prasad Gupta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>Bishesar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Sahu, Sunil S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D6520">
              <w:rPr>
                <w:rFonts w:ascii="Times New Roman" w:hAnsi="Times New Roman" w:cs="Times New Roman"/>
                <w:b/>
                <w:sz w:val="24"/>
                <w:szCs w:val="24"/>
              </w:rPr>
              <w:t>Akhilesh Kumar Sahu</w:t>
            </w: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, Lalita Sandey, Trilok Nath Patel*, </w:t>
            </w:r>
            <w:proofErr w:type="spellStart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hakeshwar</w:t>
            </w:r>
            <w:proofErr w:type="spellEnd"/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 Pras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211BE53" w14:textId="627DC2D4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urnal of Chemical Health Risks</w:t>
            </w:r>
          </w:p>
        </w:tc>
        <w:tc>
          <w:tcPr>
            <w:tcW w:w="843" w:type="dxa"/>
          </w:tcPr>
          <w:p w14:paraId="7DBF1DB6" w14:textId="0DA81C88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JCHR (2024) </w:t>
            </w:r>
          </w:p>
        </w:tc>
        <w:tc>
          <w:tcPr>
            <w:tcW w:w="883" w:type="dxa"/>
          </w:tcPr>
          <w:p w14:paraId="27E3CBBA" w14:textId="055B34E6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EFD">
              <w:rPr>
                <w:rFonts w:ascii="Times New Roman" w:hAnsi="Times New Roman" w:cs="Times New Roman"/>
                <w:sz w:val="24"/>
                <w:szCs w:val="24"/>
              </w:rPr>
              <w:t xml:space="preserve">14(1), </w:t>
            </w:r>
          </w:p>
        </w:tc>
        <w:tc>
          <w:tcPr>
            <w:tcW w:w="987" w:type="dxa"/>
          </w:tcPr>
          <w:p w14:paraId="762E7BCC" w14:textId="138A60C7" w:rsidR="00012809" w:rsidRPr="00D43D3A" w:rsidRDefault="001E4CA6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03D7C6BE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17D88851" w14:textId="77777777" w:rsidR="00012809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F237B5" w14:textId="7BAFC938" w:rsidR="00012809" w:rsidRPr="00971EFD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In vitro Enzyme Inhibitory Activity of Volvariella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vacea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(Paddy Straw </w:t>
            </w:r>
            <w:r w:rsidR="001E4CA6" w:rsidRPr="00D43D3A">
              <w:rPr>
                <w:rFonts w:ascii="Times New Roman" w:hAnsi="Times New Roman" w:cs="Times New Roman"/>
                <w:sz w:val="24"/>
                <w:szCs w:val="24"/>
              </w:rPr>
              <w:t>Mushroom) to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establish Its Antidiabetic Potential</w:t>
            </w:r>
          </w:p>
        </w:tc>
        <w:tc>
          <w:tcPr>
            <w:tcW w:w="1743" w:type="dxa"/>
          </w:tcPr>
          <w:p w14:paraId="2F500202" w14:textId="570E813F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t Roy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D6520">
              <w:rPr>
                <w:rFonts w:ascii="Times New Roman" w:hAnsi="Times New Roman" w:cs="Times New Roman"/>
                <w:sz w:val="24"/>
                <w:szCs w:val="24"/>
              </w:rPr>
              <w:t>Pushpa P. Gupta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Shashikant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Chandrakar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Poonam Sahu, Neeta Gupta, </w:t>
            </w:r>
            <w:r w:rsidRPr="007D652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khilesh </w:t>
            </w:r>
            <w:proofErr w:type="spellStart"/>
            <w:r w:rsidRPr="007D6520">
              <w:rPr>
                <w:rFonts w:ascii="Times New Roman" w:hAnsi="Times New Roman" w:cs="Times New Roman"/>
                <w:b/>
                <w:sz w:val="24"/>
                <w:szCs w:val="24"/>
              </w:rPr>
              <w:t>kumar</w:t>
            </w:r>
            <w:proofErr w:type="spellEnd"/>
            <w:r w:rsidRPr="007D652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hu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, Dhanesh S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2B69C5BE" w14:textId="4FA89A2A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Indian Journal of Natural Sciences</w:t>
            </w:r>
          </w:p>
        </w:tc>
        <w:tc>
          <w:tcPr>
            <w:tcW w:w="843" w:type="dxa"/>
          </w:tcPr>
          <w:p w14:paraId="13D3DAA6" w14:textId="122F2D34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Feb / 2024</w:t>
            </w:r>
          </w:p>
        </w:tc>
        <w:tc>
          <w:tcPr>
            <w:tcW w:w="883" w:type="dxa"/>
          </w:tcPr>
          <w:p w14:paraId="4177D6DD" w14:textId="02A035BB" w:rsidR="00012809" w:rsidRPr="00971EFD" w:rsidRDefault="00012809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Vol.14 / Issue 82 </w:t>
            </w:r>
          </w:p>
        </w:tc>
        <w:tc>
          <w:tcPr>
            <w:tcW w:w="987" w:type="dxa"/>
          </w:tcPr>
          <w:p w14:paraId="58D1CDFA" w14:textId="73DA2A01" w:rsidR="00012809" w:rsidRPr="00D43D3A" w:rsidRDefault="001E4CA6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710306F8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09C95742" w14:textId="77777777" w:rsidR="00012809" w:rsidRPr="008A006E" w:rsidRDefault="00012809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048A27" w14:textId="16EFD4F4" w:rsidR="00012809" w:rsidRPr="008A006E" w:rsidRDefault="00012809" w:rsidP="007D652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>Experimental Animal Models for Influenza / Flu Virus Vaccine Development</w:t>
            </w:r>
          </w:p>
        </w:tc>
        <w:tc>
          <w:tcPr>
            <w:tcW w:w="1743" w:type="dxa"/>
          </w:tcPr>
          <w:p w14:paraId="2334C998" w14:textId="58FD7E68" w:rsidR="00012809" w:rsidRPr="008A006E" w:rsidRDefault="00012809" w:rsidP="007D65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 xml:space="preserve">Ayushi Gupta*, Trilochan Satapathy, Bharti Pradhan, Kalpana Sen, Shailesh Sahu, </w:t>
            </w:r>
            <w:r w:rsidRPr="005D5F32">
              <w:rPr>
                <w:rFonts w:ascii="Times New Roman" w:hAnsi="Times New Roman" w:cs="Times New Roman"/>
                <w:b/>
                <w:sz w:val="24"/>
                <w:szCs w:val="24"/>
              </w:rPr>
              <w:t>Akhilesh Kumar Sahu</w:t>
            </w: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>, Shiv Kumar Bhardwaj, Md. Altaf Kh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B269460" w14:textId="77777777" w:rsidR="00012809" w:rsidRPr="008A006E" w:rsidRDefault="00012809" w:rsidP="007D65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>Journal of Drug Delivery and Therapeutics</w:t>
            </w:r>
          </w:p>
        </w:tc>
        <w:tc>
          <w:tcPr>
            <w:tcW w:w="843" w:type="dxa"/>
          </w:tcPr>
          <w:p w14:paraId="5216FDA4" w14:textId="77777777" w:rsidR="00012809" w:rsidRPr="008A006E" w:rsidRDefault="00012809" w:rsidP="007D652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 xml:space="preserve">15 Feb 2024; </w:t>
            </w:r>
          </w:p>
        </w:tc>
        <w:tc>
          <w:tcPr>
            <w:tcW w:w="883" w:type="dxa"/>
          </w:tcPr>
          <w:p w14:paraId="570D6374" w14:textId="77777777" w:rsidR="00012809" w:rsidRPr="008A006E" w:rsidRDefault="00012809" w:rsidP="007D652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006E">
              <w:rPr>
                <w:rFonts w:ascii="Times New Roman" w:hAnsi="Times New Roman" w:cs="Times New Roman"/>
                <w:sz w:val="24"/>
                <w:szCs w:val="24"/>
              </w:rPr>
              <w:t>14(2)</w:t>
            </w:r>
          </w:p>
        </w:tc>
        <w:tc>
          <w:tcPr>
            <w:tcW w:w="987" w:type="dxa"/>
          </w:tcPr>
          <w:p w14:paraId="0CCB5EDD" w14:textId="514F8CD2" w:rsidR="00012809" w:rsidRPr="008A006E" w:rsidRDefault="001E4CA6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5040B" w:rsidRPr="00987DE0" w14:paraId="70D7C53B" w14:textId="77777777" w:rsidTr="00013733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5ACCD1BA" w14:textId="676BDB79" w:rsidR="00A65B33" w:rsidRPr="00AF58EB" w:rsidRDefault="00A65B33" w:rsidP="00A65B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8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r. </w:t>
            </w:r>
            <w:proofErr w:type="spellStart"/>
            <w:r w:rsidRPr="00AF58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shesar</w:t>
            </w:r>
            <w:proofErr w:type="spellEnd"/>
            <w:r w:rsidRPr="00AF58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ahu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96BC96" w14:textId="727D753A" w:rsidR="00A65B33" w:rsidRPr="008A006E" w:rsidRDefault="00A65B33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 overview of Formulation and Evaluation of Herbal cold cream</w:t>
            </w:r>
          </w:p>
        </w:tc>
        <w:tc>
          <w:tcPr>
            <w:tcW w:w="1743" w:type="dxa"/>
          </w:tcPr>
          <w:p w14:paraId="77CDB588" w14:textId="1CAA4A7E" w:rsidR="00A65B33" w:rsidRPr="008A006E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he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hu et 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29BA2A1A" w14:textId="48037862" w:rsidR="00A65B33" w:rsidRPr="008A006E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JPS</w:t>
            </w:r>
          </w:p>
        </w:tc>
        <w:tc>
          <w:tcPr>
            <w:tcW w:w="843" w:type="dxa"/>
          </w:tcPr>
          <w:p w14:paraId="65EDFF7C" w14:textId="1C87715B" w:rsidR="00A65B33" w:rsidRPr="008A006E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766F224B" w14:textId="33037EFE" w:rsidR="00A65B33" w:rsidRPr="008A006E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(2)</w:t>
            </w:r>
          </w:p>
        </w:tc>
        <w:tc>
          <w:tcPr>
            <w:tcW w:w="987" w:type="dxa"/>
          </w:tcPr>
          <w:p w14:paraId="208386D1" w14:textId="7997DDBD" w:rsidR="00A65B33" w:rsidRPr="008A006E" w:rsidRDefault="00A65B33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</w:tr>
      <w:tr w:rsidR="00B5040B" w:rsidRPr="00987DE0" w14:paraId="413571DA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698CCABC" w14:textId="77777777" w:rsidR="00A65B33" w:rsidRPr="00AF58EB" w:rsidRDefault="00A65B33" w:rsidP="007D652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4A79BE" w14:textId="1AFBB57D" w:rsidR="00A65B33" w:rsidRDefault="00A65B33" w:rsidP="00AF58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 and Characterization of Pioglitazone Hydrochloride Loaded Nanoparticles for the management of Diabetes Mellitus</w:t>
            </w:r>
          </w:p>
        </w:tc>
        <w:tc>
          <w:tcPr>
            <w:tcW w:w="1743" w:type="dxa"/>
          </w:tcPr>
          <w:p w14:paraId="192D59FF" w14:textId="1CA5D7D1" w:rsidR="00A65B33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he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hu et 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7BE25BA8" w14:textId="27B10651" w:rsidR="00A65B33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JPT</w:t>
            </w:r>
          </w:p>
        </w:tc>
        <w:tc>
          <w:tcPr>
            <w:tcW w:w="843" w:type="dxa"/>
          </w:tcPr>
          <w:p w14:paraId="35E33BEF" w14:textId="040D113F" w:rsidR="00A65B33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697F1C0F" w14:textId="7664B45B" w:rsidR="00A65B33" w:rsidRDefault="00A65B33" w:rsidP="007D6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(4)</w:t>
            </w:r>
          </w:p>
        </w:tc>
        <w:tc>
          <w:tcPr>
            <w:tcW w:w="987" w:type="dxa"/>
          </w:tcPr>
          <w:p w14:paraId="4C645C4A" w14:textId="2AB8BD74" w:rsidR="00A65B33" w:rsidRDefault="00A65B33" w:rsidP="007D6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</w:tr>
      <w:tr w:rsidR="00B5040B" w:rsidRPr="00987DE0" w14:paraId="7D965F6B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</w:tcPr>
          <w:p w14:paraId="0D1FF3EB" w14:textId="77777777" w:rsidR="00A65B33" w:rsidRPr="00AF58EB" w:rsidRDefault="00A65B33" w:rsidP="00A65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DD26AF" w14:textId="63574F22" w:rsidR="00A65B33" w:rsidRDefault="00A65B33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-vitro and In-vivo characterization of Nitric oxide scavenging nanoparticles for rheumatoid arthritis</w:t>
            </w:r>
          </w:p>
        </w:tc>
        <w:tc>
          <w:tcPr>
            <w:tcW w:w="1743" w:type="dxa"/>
          </w:tcPr>
          <w:p w14:paraId="4821D6C6" w14:textId="7AC1E4AA" w:rsidR="00A65B33" w:rsidRDefault="00A65B33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he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hu et 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5539438B" w14:textId="2B81FE43" w:rsidR="00A65B33" w:rsidRDefault="00A65B33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CHR</w:t>
            </w:r>
          </w:p>
        </w:tc>
        <w:tc>
          <w:tcPr>
            <w:tcW w:w="843" w:type="dxa"/>
          </w:tcPr>
          <w:p w14:paraId="10E10EA1" w14:textId="5911A921" w:rsidR="00A65B33" w:rsidRDefault="00A65B33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24FAF5E1" w14:textId="01D85420" w:rsidR="00A65B33" w:rsidRDefault="00A65B33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(1)</w:t>
            </w:r>
          </w:p>
        </w:tc>
        <w:tc>
          <w:tcPr>
            <w:tcW w:w="987" w:type="dxa"/>
          </w:tcPr>
          <w:p w14:paraId="4AB785D7" w14:textId="74F3EFDE" w:rsidR="00A65B33" w:rsidRDefault="00A65B33" w:rsidP="00A65B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2</w:t>
            </w:r>
          </w:p>
        </w:tc>
      </w:tr>
      <w:tr w:rsidR="001E4CA6" w:rsidRPr="00987DE0" w14:paraId="24221A6B" w14:textId="77777777" w:rsidTr="00013733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3B9A4944" w14:textId="29C8ACAA" w:rsidR="001E4CA6" w:rsidRPr="0006538D" w:rsidRDefault="001E4CA6" w:rsidP="00862E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. Dhanesh Kumar Sahu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F99025" w14:textId="7D152885" w:rsidR="001E4CA6" w:rsidRPr="0006538D" w:rsidRDefault="001E4CA6" w:rsidP="00A65B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t xml:space="preserve">Dhanesh Kumar </w:t>
            </w:r>
            <w:r w:rsidRPr="0006538D">
              <w:rPr>
                <w:rFonts w:ascii="Times New Roman" w:hAnsi="Times New Roman" w:cs="Times New Roman"/>
                <w:i/>
                <w:sz w:val="24"/>
                <w:szCs w:val="24"/>
              </w:rPr>
              <w:t>et al</w:t>
            </w:r>
          </w:p>
        </w:tc>
        <w:tc>
          <w:tcPr>
            <w:tcW w:w="1743" w:type="dxa"/>
          </w:tcPr>
          <w:p w14:paraId="091B9823" w14:textId="2FC05E8B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t xml:space="preserve">In Vitro enzyme inhibitory activity of </w:t>
            </w:r>
            <w:proofErr w:type="spellStart"/>
            <w:r w:rsidRPr="0006538D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volvariella</w:t>
            </w:r>
            <w:proofErr w:type="spellEnd"/>
            <w:r w:rsidRPr="0006538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6538D">
              <w:rPr>
                <w:rFonts w:ascii="Times New Roman" w:hAnsi="Times New Roman" w:cs="Times New Roman"/>
                <w:i/>
                <w:sz w:val="24"/>
                <w:szCs w:val="24"/>
              </w:rPr>
              <w:t>volvacea</w:t>
            </w:r>
            <w:proofErr w:type="spellEnd"/>
            <w:r w:rsidRPr="0006538D">
              <w:rPr>
                <w:rFonts w:ascii="Times New Roman" w:hAnsi="Times New Roman" w:cs="Times New Roman"/>
                <w:sz w:val="24"/>
                <w:szCs w:val="24"/>
              </w:rPr>
              <w:t xml:space="preserve"> (Paddy straw mushroom) to establish its antidiabetic potential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2A82F24" w14:textId="01F7C774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ndian journal of natural science </w:t>
            </w:r>
          </w:p>
        </w:tc>
        <w:tc>
          <w:tcPr>
            <w:tcW w:w="843" w:type="dxa"/>
          </w:tcPr>
          <w:p w14:paraId="092522F1" w14:textId="12EB1094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83" w:type="dxa"/>
          </w:tcPr>
          <w:p w14:paraId="732539F7" w14:textId="4909A183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t>Vol: 14</w:t>
            </w:r>
          </w:p>
          <w:p w14:paraId="762DB58F" w14:textId="77777777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538D">
              <w:rPr>
                <w:rFonts w:ascii="Times New Roman" w:hAnsi="Times New Roman" w:cs="Times New Roman"/>
                <w:sz w:val="24"/>
                <w:szCs w:val="24"/>
              </w:rPr>
              <w:t>Issue: 82</w:t>
            </w:r>
          </w:p>
          <w:p w14:paraId="70BA2721" w14:textId="529B2077" w:rsidR="001E4CA6" w:rsidRPr="0006538D" w:rsidRDefault="001E4CA6" w:rsidP="00A65B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</w:tcPr>
          <w:p w14:paraId="307C1AEF" w14:textId="1CCBCBA0" w:rsidR="001E4CA6" w:rsidRPr="008A006E" w:rsidRDefault="001E4CA6" w:rsidP="00A65B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</w:tc>
      </w:tr>
      <w:tr w:rsidR="001E4CA6" w:rsidRPr="00987DE0" w14:paraId="6E643C09" w14:textId="77777777" w:rsidTr="00013733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  <w:vAlign w:val="center"/>
          </w:tcPr>
          <w:p w14:paraId="266199C9" w14:textId="77777777" w:rsidR="001E4CA6" w:rsidRPr="0006538D" w:rsidRDefault="001E4CA6" w:rsidP="00862E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557B0E" w14:textId="28E4D228" w:rsidR="001E4CA6" w:rsidRPr="0006538D" w:rsidRDefault="001E4CA6" w:rsidP="00862E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In vitro Enzyme Inhibitory Activity of Volvariella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volvacea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 (Paddy Straw Mushroom) to establish Its Antidiabetic Potential</w:t>
            </w:r>
          </w:p>
        </w:tc>
        <w:tc>
          <w:tcPr>
            <w:tcW w:w="1743" w:type="dxa"/>
          </w:tcPr>
          <w:p w14:paraId="2F5E830E" w14:textId="128CF457" w:rsidR="001E4CA6" w:rsidRPr="0006538D" w:rsidRDefault="001E4CA6" w:rsidP="00862E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t Roy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D6520">
              <w:rPr>
                <w:rFonts w:ascii="Times New Roman" w:hAnsi="Times New Roman" w:cs="Times New Roman"/>
                <w:sz w:val="24"/>
                <w:szCs w:val="24"/>
              </w:rPr>
              <w:t>Pushpa P. Gupta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Shashikant </w:t>
            </w:r>
            <w:proofErr w:type="spellStart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Chandrakar</w:t>
            </w:r>
            <w:proofErr w:type="spellEnd"/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Poonam Sahu, Neeta Gupta, </w:t>
            </w:r>
            <w:r w:rsidRPr="00862E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khilesh </w:t>
            </w:r>
            <w:proofErr w:type="spellStart"/>
            <w:r w:rsidRPr="00862E72">
              <w:rPr>
                <w:rFonts w:ascii="Times New Roman" w:hAnsi="Times New Roman" w:cs="Times New Roman"/>
                <w:bCs/>
                <w:sz w:val="24"/>
                <w:szCs w:val="24"/>
              </w:rPr>
              <w:t>kumar</w:t>
            </w:r>
            <w:proofErr w:type="spellEnd"/>
            <w:r w:rsidRPr="00862E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ahu</w:t>
            </w: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862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nesh Sahu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57D6880D" w14:textId="70F94F50" w:rsidR="001E4CA6" w:rsidRPr="0006538D" w:rsidRDefault="001E4CA6" w:rsidP="00862E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Indian Journal of Natural Sciences</w:t>
            </w:r>
          </w:p>
        </w:tc>
        <w:tc>
          <w:tcPr>
            <w:tcW w:w="843" w:type="dxa"/>
          </w:tcPr>
          <w:p w14:paraId="5C2E3E00" w14:textId="276497FD" w:rsidR="001E4CA6" w:rsidRPr="0006538D" w:rsidRDefault="001E4CA6" w:rsidP="00862E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>Feb / 2024</w:t>
            </w:r>
          </w:p>
        </w:tc>
        <w:tc>
          <w:tcPr>
            <w:tcW w:w="883" w:type="dxa"/>
          </w:tcPr>
          <w:p w14:paraId="750D79B0" w14:textId="59279C5A" w:rsidR="001E4CA6" w:rsidRPr="0006538D" w:rsidRDefault="001E4CA6" w:rsidP="00862E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D3A">
              <w:rPr>
                <w:rFonts w:ascii="Times New Roman" w:hAnsi="Times New Roman" w:cs="Times New Roman"/>
                <w:sz w:val="24"/>
                <w:szCs w:val="24"/>
              </w:rPr>
              <w:t xml:space="preserve">Vol.14 / Issue 82 </w:t>
            </w:r>
          </w:p>
        </w:tc>
        <w:tc>
          <w:tcPr>
            <w:tcW w:w="987" w:type="dxa"/>
          </w:tcPr>
          <w:p w14:paraId="21024029" w14:textId="515D8A8C" w:rsidR="001E4CA6" w:rsidRPr="008A006E" w:rsidRDefault="001E4CA6" w:rsidP="00862E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E4CA6" w:rsidRPr="00987DE0" w14:paraId="0BED42E1" w14:textId="77777777" w:rsidTr="001E4CA6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  <w:vAlign w:val="center"/>
          </w:tcPr>
          <w:p w14:paraId="24444B2B" w14:textId="77777777" w:rsidR="001E4CA6" w:rsidRPr="0006538D" w:rsidRDefault="001E4CA6" w:rsidP="001E4C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46A50" w14:textId="6C713F90" w:rsidR="001E4CA6" w:rsidRPr="00D43D3A" w:rsidRDefault="001E4CA6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ty And Efficacy of Covid–19 Vaccines Along with Their Consequences in Cardiovascular and Liver Patient</w:t>
            </w:r>
          </w:p>
        </w:tc>
        <w:tc>
          <w:tcPr>
            <w:tcW w:w="1743" w:type="dxa"/>
          </w:tcPr>
          <w:p w14:paraId="236F7A06" w14:textId="66BA6476" w:rsidR="001E4CA6" w:rsidRDefault="001E4CA6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asana Singh and </w:t>
            </w:r>
            <w:r w:rsidRPr="001E4C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nesh Kumar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6A8EE82" w14:textId="5BA2B11D" w:rsidR="001E4CA6" w:rsidRPr="00D43D3A" w:rsidRDefault="001E4CA6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ropean Journal of Biomedical and Pharmaceutical Sciences</w:t>
            </w:r>
          </w:p>
        </w:tc>
        <w:tc>
          <w:tcPr>
            <w:tcW w:w="843" w:type="dxa"/>
          </w:tcPr>
          <w:p w14:paraId="19D298CB" w14:textId="0B718393" w:rsidR="001E4CA6" w:rsidRPr="00D43D3A" w:rsidRDefault="001E4CA6" w:rsidP="001E4C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83" w:type="dxa"/>
          </w:tcPr>
          <w:p w14:paraId="3F3C53A0" w14:textId="1CD1504F" w:rsidR="001E4CA6" w:rsidRPr="00D43D3A" w:rsidRDefault="001E4CA6" w:rsidP="001E4C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87" w:type="dxa"/>
          </w:tcPr>
          <w:p w14:paraId="0860FD97" w14:textId="0C98FF78" w:rsidR="001E4CA6" w:rsidRPr="008A006E" w:rsidRDefault="001E4CA6" w:rsidP="001E4C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E4CA6" w:rsidRPr="00987DE0" w14:paraId="06B5D849" w14:textId="77777777" w:rsidTr="00013733">
        <w:trPr>
          <w:jc w:val="center"/>
        </w:trPr>
        <w:tc>
          <w:tcPr>
            <w:tcW w:w="1590" w:type="dxa"/>
            <w:tcBorders>
              <w:left w:val="single" w:sz="4" w:space="0" w:color="auto"/>
            </w:tcBorders>
          </w:tcPr>
          <w:p w14:paraId="336ED52A" w14:textId="0B42FA03" w:rsidR="001E4CA6" w:rsidRPr="00B5040B" w:rsidRDefault="001E4CA6" w:rsidP="001E4C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Ms. Chetna Singh Thakur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F489D8" w14:textId="0820AA5E" w:rsidR="001E4CA6" w:rsidRPr="00B5040B" w:rsidRDefault="001E4CA6" w:rsidP="001E4CA6">
            <w:pPr>
              <w:jc w:val="both"/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Diabetes Insipidus Can Increase Patient Security: A Review </w:t>
            </w:r>
          </w:p>
        </w:tc>
        <w:tc>
          <w:tcPr>
            <w:tcW w:w="1743" w:type="dxa"/>
          </w:tcPr>
          <w:p w14:paraId="6958F849" w14:textId="34874F66" w:rsidR="001E4CA6" w:rsidRPr="00B5040B" w:rsidRDefault="001E4CA6" w:rsidP="001E4CA6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Alka Sen, Farhat Khan, </w:t>
            </w:r>
            <w:r w:rsidRPr="00B5040B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Chetna Singh Thakur</w:t>
            </w: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1539FA0A" w14:textId="45FDC602" w:rsidR="001E4CA6" w:rsidRPr="00B5040B" w:rsidRDefault="001E4CA6" w:rsidP="001E4CA6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International Journal for multidisciplinary Research (IJFMR) </w:t>
            </w:r>
          </w:p>
        </w:tc>
        <w:tc>
          <w:tcPr>
            <w:tcW w:w="843" w:type="dxa"/>
          </w:tcPr>
          <w:p w14:paraId="6C3A0C39" w14:textId="33A21F48" w:rsidR="001E4CA6" w:rsidRPr="00B5040B" w:rsidRDefault="001E4CA6" w:rsidP="001E4CA6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>2024</w:t>
            </w:r>
          </w:p>
        </w:tc>
        <w:tc>
          <w:tcPr>
            <w:tcW w:w="883" w:type="dxa"/>
          </w:tcPr>
          <w:p w14:paraId="09F3E890" w14:textId="6D96DDDA" w:rsidR="001E4CA6" w:rsidRPr="00B5040B" w:rsidRDefault="001E4CA6" w:rsidP="001E4CA6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B5040B">
              <w:rPr>
                <w:rFonts w:ascii="Times New Roman" w:hAnsi="Times New Roman" w:cs="Times New Roman"/>
                <w:sz w:val="24"/>
                <w:szCs w:val="20"/>
              </w:rPr>
              <w:t xml:space="preserve">6 (1) </w:t>
            </w:r>
          </w:p>
        </w:tc>
        <w:tc>
          <w:tcPr>
            <w:tcW w:w="987" w:type="dxa"/>
          </w:tcPr>
          <w:p w14:paraId="6D2D878B" w14:textId="648D5391" w:rsidR="001E4CA6" w:rsidRPr="008A006E" w:rsidRDefault="001E4CA6" w:rsidP="001E4C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254C0A8E" w14:textId="77777777" w:rsidR="001E4CA6" w:rsidRDefault="001E4CA6" w:rsidP="00B70BE1">
      <w:pPr>
        <w:rPr>
          <w:rFonts w:ascii="Times New Roman" w:hAnsi="Times New Roman" w:cs="Times New Roman"/>
          <w:b/>
          <w:sz w:val="32"/>
          <w:szCs w:val="28"/>
          <w:u w:val="single"/>
        </w:rPr>
        <w:sectPr w:rsidR="001E4CA6" w:rsidSect="008400B3">
          <w:headerReference w:type="default" r:id="rId7"/>
          <w:pgSz w:w="11906" w:h="16838"/>
          <w:pgMar w:top="1965" w:right="1440" w:bottom="426" w:left="1440" w:header="708" w:footer="708" w:gutter="0"/>
          <w:cols w:space="708"/>
          <w:docGrid w:linePitch="360"/>
        </w:sectPr>
      </w:pPr>
    </w:p>
    <w:p w14:paraId="4605EF02" w14:textId="59791AFA" w:rsidR="00B70BE1" w:rsidRDefault="00B70BE1" w:rsidP="001E4CA6">
      <w:pPr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06538D"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 xml:space="preserve">CSIP Publication Details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(2024-2025)</w:t>
      </w:r>
    </w:p>
    <w:tbl>
      <w:tblPr>
        <w:tblStyle w:val="TableGrid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590"/>
        <w:gridCol w:w="1771"/>
        <w:gridCol w:w="1743"/>
        <w:gridCol w:w="1539"/>
        <w:gridCol w:w="843"/>
        <w:gridCol w:w="883"/>
        <w:gridCol w:w="987"/>
      </w:tblGrid>
      <w:tr w:rsidR="00B70BE1" w:rsidRPr="00252A9F" w14:paraId="373E7F3B" w14:textId="77777777" w:rsidTr="00914A6F">
        <w:trPr>
          <w:jc w:val="center"/>
        </w:trPr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2D69B" w:themeFill="accent3" w:themeFillTint="99"/>
          </w:tcPr>
          <w:p w14:paraId="3E244087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Name of Faculty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2D69B" w:themeFill="accent3" w:themeFillTint="99"/>
          </w:tcPr>
          <w:p w14:paraId="0FCC5F13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 w:rsidRPr="00252A9F">
              <w:rPr>
                <w:rFonts w:ascii="Times New Roman" w:hAnsi="Times New Roman" w:cs="Times New Roman"/>
                <w:b/>
                <w:color w:val="002060"/>
                <w:sz w:val="24"/>
              </w:rPr>
              <w:t>Title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 xml:space="preserve"> of paper</w:t>
            </w:r>
          </w:p>
        </w:tc>
        <w:tc>
          <w:tcPr>
            <w:tcW w:w="1743" w:type="dxa"/>
            <w:shd w:val="clear" w:color="auto" w:fill="C2D69B" w:themeFill="accent3" w:themeFillTint="99"/>
          </w:tcPr>
          <w:p w14:paraId="2E682230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Author details</w:t>
            </w:r>
          </w:p>
        </w:tc>
        <w:tc>
          <w:tcPr>
            <w:tcW w:w="1539" w:type="dxa"/>
            <w:shd w:val="clear" w:color="auto" w:fill="C2D69B" w:themeFill="accent3" w:themeFillTint="99"/>
          </w:tcPr>
          <w:p w14:paraId="6BF44D72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Journal</w:t>
            </w:r>
          </w:p>
        </w:tc>
        <w:tc>
          <w:tcPr>
            <w:tcW w:w="843" w:type="dxa"/>
            <w:shd w:val="clear" w:color="auto" w:fill="C2D69B" w:themeFill="accent3" w:themeFillTint="99"/>
          </w:tcPr>
          <w:p w14:paraId="164C0F98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 w:rsidRPr="00252A9F">
              <w:rPr>
                <w:rFonts w:ascii="Times New Roman" w:hAnsi="Times New Roman" w:cs="Times New Roman"/>
                <w:b/>
                <w:color w:val="002060"/>
                <w:sz w:val="24"/>
              </w:rPr>
              <w:t>Year</w:t>
            </w:r>
          </w:p>
        </w:tc>
        <w:tc>
          <w:tcPr>
            <w:tcW w:w="883" w:type="dxa"/>
            <w:shd w:val="clear" w:color="auto" w:fill="C2D69B" w:themeFill="accent3" w:themeFillTint="99"/>
          </w:tcPr>
          <w:p w14:paraId="7EFEF363" w14:textId="77777777" w:rsidR="00B70BE1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 xml:space="preserve">Issue </w:t>
            </w:r>
          </w:p>
          <w:p w14:paraId="15CC0D83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Vol</w:t>
            </w:r>
          </w:p>
        </w:tc>
        <w:tc>
          <w:tcPr>
            <w:tcW w:w="987" w:type="dxa"/>
            <w:shd w:val="clear" w:color="auto" w:fill="C2D69B" w:themeFill="accent3" w:themeFillTint="99"/>
          </w:tcPr>
          <w:p w14:paraId="502F0779" w14:textId="77777777" w:rsidR="00B70BE1" w:rsidRPr="00252A9F" w:rsidRDefault="00B70BE1" w:rsidP="00914A6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</w:rPr>
              <w:t>Impact factor</w:t>
            </w:r>
          </w:p>
        </w:tc>
      </w:tr>
      <w:tr w:rsidR="00B70BE1" w:rsidRPr="00EB6CD4" w14:paraId="365648E7" w14:textId="77777777" w:rsidTr="00B70BE1">
        <w:trPr>
          <w:jc w:val="center"/>
        </w:trPr>
        <w:tc>
          <w:tcPr>
            <w:tcW w:w="1590" w:type="dxa"/>
            <w:tcBorders>
              <w:left w:val="single" w:sz="4" w:space="0" w:color="auto"/>
            </w:tcBorders>
            <w:vAlign w:val="center"/>
          </w:tcPr>
          <w:p w14:paraId="3CE9B9E1" w14:textId="77777777" w:rsidR="00B70BE1" w:rsidRPr="00012809" w:rsidRDefault="00B70BE1" w:rsidP="00914A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2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Kavi Bhushan Singh Chouhan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8CBD95" w14:textId="413059D6" w:rsidR="00B70BE1" w:rsidRPr="00EB6CD4" w:rsidRDefault="00B70BE1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 eco-extraction procedure for solvent free extraction of plant phenolics using microwave hydro diffusion and gravity (MHG) model</w:t>
            </w:r>
          </w:p>
        </w:tc>
        <w:tc>
          <w:tcPr>
            <w:tcW w:w="1743" w:type="dxa"/>
          </w:tcPr>
          <w:p w14:paraId="4B51FCF5" w14:textId="72BA2F20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jli Sinha, Souvik Mukherjee Altamash Khan, </w:t>
            </w:r>
            <w:r w:rsidRPr="00B70BE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Kavi Bhushan Singh </w:t>
            </w:r>
            <w:r w:rsidR="00CF61D3" w:rsidRPr="00B70BE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houhan,</w:t>
            </w: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poorva </w:t>
            </w:r>
            <w:r w:rsidR="001E4CA6"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wivedi,</w:t>
            </w: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iya Pal, Arjun Patra, Kashinath </w:t>
            </w:r>
            <w:r w:rsidR="001E4CA6"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hato,</w:t>
            </w: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ivekananda Mandal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23621859" w14:textId="398757DF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od and Humanity</w:t>
            </w:r>
          </w:p>
        </w:tc>
        <w:tc>
          <w:tcPr>
            <w:tcW w:w="843" w:type="dxa"/>
          </w:tcPr>
          <w:p w14:paraId="054CE3E7" w14:textId="790E6AD7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3" w:type="dxa"/>
          </w:tcPr>
          <w:p w14:paraId="71CFD906" w14:textId="1D1ADB89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6CD4">
              <w:rPr>
                <w:rFonts w:ascii="Times New Roman" w:hAnsi="Times New Roman" w:cs="Times New Roman"/>
                <w:sz w:val="24"/>
                <w:szCs w:val="24"/>
              </w:rPr>
              <w:t xml:space="preserve">Vol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87" w:type="dxa"/>
          </w:tcPr>
          <w:p w14:paraId="4DC5BFA7" w14:textId="6BAED2FC" w:rsidR="00B70BE1" w:rsidRPr="00EB6CD4" w:rsidRDefault="001E4CA6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70BE1" w:rsidRPr="00EB6CD4" w14:paraId="50A62FBE" w14:textId="77777777" w:rsidTr="00B70BE1">
        <w:trPr>
          <w:jc w:val="center"/>
        </w:trPr>
        <w:tc>
          <w:tcPr>
            <w:tcW w:w="1590" w:type="dxa"/>
            <w:vMerge w:val="restart"/>
            <w:tcBorders>
              <w:left w:val="single" w:sz="4" w:space="0" w:color="auto"/>
            </w:tcBorders>
            <w:vAlign w:val="center"/>
          </w:tcPr>
          <w:p w14:paraId="0793CDCD" w14:textId="7FB12945" w:rsidR="00B70BE1" w:rsidRPr="00012809" w:rsidRDefault="00B70BE1" w:rsidP="00B70B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. Bhupendra Kumar Yadav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4AF548" w14:textId="1A474FE6" w:rsidR="00B70BE1" w:rsidRPr="00EB6CD4" w:rsidRDefault="00B70BE1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mulation, Characterization, and Assessment of The Hepatoprotective and Toxicity Effects of Eudragit Nanoparticles Loaded with Silymarin</w:t>
            </w:r>
          </w:p>
        </w:tc>
        <w:tc>
          <w:tcPr>
            <w:tcW w:w="1743" w:type="dxa"/>
          </w:tcPr>
          <w:p w14:paraId="72B0B3C1" w14:textId="2799D503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omathi Periyasamy, </w:t>
            </w:r>
            <w:proofErr w:type="spellStart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achita</w:t>
            </w:r>
            <w:proofErr w:type="spellEnd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khi</w:t>
            </w:r>
            <w:proofErr w:type="spellEnd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Vijay Sharma, Srilakshmi CH, Pratibha Kumari, Poonam Subhash Sable, </w:t>
            </w:r>
            <w:r w:rsidRPr="00B70BE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hupendra Kumar Yadav</w:t>
            </w: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V Geetha, Patel </w:t>
            </w:r>
            <w:proofErr w:type="spellStart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ankruti</w:t>
            </w:r>
            <w:proofErr w:type="spellEnd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Mohammad </w:t>
            </w:r>
            <w:proofErr w:type="spellStart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akhab</w:t>
            </w:r>
            <w:proofErr w:type="spellEnd"/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am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7FECE2D4" w14:textId="301AAF26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urnal of Neonatal Surgery</w:t>
            </w:r>
          </w:p>
        </w:tc>
        <w:tc>
          <w:tcPr>
            <w:tcW w:w="843" w:type="dxa"/>
          </w:tcPr>
          <w:p w14:paraId="3DC6D8A0" w14:textId="3E5946C8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3" w:type="dxa"/>
          </w:tcPr>
          <w:p w14:paraId="10714479" w14:textId="06C572EE" w:rsidR="00B70BE1" w:rsidRPr="00EB6CD4" w:rsidRDefault="00B70BE1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.14/Issue 13</w:t>
            </w:r>
          </w:p>
        </w:tc>
        <w:tc>
          <w:tcPr>
            <w:tcW w:w="987" w:type="dxa"/>
          </w:tcPr>
          <w:p w14:paraId="645CA155" w14:textId="64037048" w:rsidR="00B70BE1" w:rsidRPr="00EB6CD4" w:rsidRDefault="00B70BE1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B70BE1" w:rsidRPr="00EB6CD4" w14:paraId="10512B3B" w14:textId="77777777" w:rsidTr="001E4CA6">
        <w:trPr>
          <w:jc w:val="center"/>
        </w:trPr>
        <w:tc>
          <w:tcPr>
            <w:tcW w:w="1590" w:type="dxa"/>
            <w:vMerge/>
            <w:tcBorders>
              <w:left w:val="single" w:sz="4" w:space="0" w:color="auto"/>
            </w:tcBorders>
            <w:vAlign w:val="center"/>
          </w:tcPr>
          <w:p w14:paraId="2AE7F851" w14:textId="77777777" w:rsidR="00B70BE1" w:rsidRDefault="00B70BE1" w:rsidP="00914A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DFD97" w14:textId="4A1D5974" w:rsidR="00B70BE1" w:rsidRPr="00B70BE1" w:rsidRDefault="00CF61D3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Vitro Assessment of Antimicrobia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d Antioxidant Properties </w:t>
            </w:r>
            <w:r w:rsidR="0017643F"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lycyrrhiza Glabra Juice Powder</w:t>
            </w:r>
          </w:p>
        </w:tc>
        <w:tc>
          <w:tcPr>
            <w:tcW w:w="1743" w:type="dxa"/>
          </w:tcPr>
          <w:p w14:paraId="1F664C3F" w14:textId="5422E495" w:rsidR="00B70BE1" w:rsidRPr="00B70BE1" w:rsidRDefault="00CF61D3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janand Pujari, </w:t>
            </w:r>
            <w:proofErr w:type="spellStart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galaxmi</w:t>
            </w:r>
            <w:proofErr w:type="spellEnd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. Deborah Paripuranam3, </w:t>
            </w:r>
            <w:r w:rsidRPr="00CF61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hupendra Kumar Yadav</w:t>
            </w: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Farah Deeba, Pritam </w:t>
            </w:r>
            <w:proofErr w:type="spellStart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kuldas</w:t>
            </w:r>
            <w:proofErr w:type="spellEnd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hore</w:t>
            </w:r>
            <w:proofErr w:type="spellEnd"/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ooja and Prakriti Diwan Upadhyay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3287BDD1" w14:textId="080D769E" w:rsidR="00B70BE1" w:rsidRPr="00B70BE1" w:rsidRDefault="00CF61D3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1D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. Exp. Zool. India</w:t>
            </w:r>
          </w:p>
        </w:tc>
        <w:tc>
          <w:tcPr>
            <w:tcW w:w="843" w:type="dxa"/>
          </w:tcPr>
          <w:p w14:paraId="1C89C5DB" w14:textId="5F85024C" w:rsidR="00B70BE1" w:rsidRDefault="00CF61D3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3" w:type="dxa"/>
          </w:tcPr>
          <w:p w14:paraId="6C782E9C" w14:textId="4D379FF9" w:rsidR="00B70BE1" w:rsidRDefault="00CF61D3" w:rsidP="00914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. 24</w:t>
            </w:r>
          </w:p>
        </w:tc>
        <w:tc>
          <w:tcPr>
            <w:tcW w:w="987" w:type="dxa"/>
          </w:tcPr>
          <w:p w14:paraId="59A0FE85" w14:textId="2CE11133" w:rsidR="00B70BE1" w:rsidRDefault="001E4CA6" w:rsidP="00914A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E4CA6" w:rsidRPr="00EB6CD4" w14:paraId="22C200DB" w14:textId="77777777" w:rsidTr="00905BB3">
        <w:trPr>
          <w:jc w:val="center"/>
        </w:trPr>
        <w:tc>
          <w:tcPr>
            <w:tcW w:w="1590" w:type="dxa"/>
            <w:tcBorders>
              <w:left w:val="single" w:sz="4" w:space="0" w:color="auto"/>
            </w:tcBorders>
            <w:vAlign w:val="center"/>
          </w:tcPr>
          <w:p w14:paraId="75E1C9F5" w14:textId="70769FAB" w:rsidR="001E4CA6" w:rsidRDefault="001E4CA6" w:rsidP="001E4C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r. Dhanesh Kumar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D0345F" w14:textId="77777777" w:rsidR="001E4CA6" w:rsidRDefault="001E4CA6" w:rsidP="001E4C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nsferosome as Nanocarrier for Drug Penetration Enhancement Across Skin: A Comparison with Liposome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hosome</w:t>
            </w:r>
            <w:proofErr w:type="spellEnd"/>
          </w:p>
          <w:p w14:paraId="720DB310" w14:textId="77777777" w:rsidR="001E4CA6" w:rsidRPr="00CF61D3" w:rsidRDefault="001E4CA6" w:rsidP="001E4C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129B5EC8" w14:textId="2276176D" w:rsidR="001E4CA6" w:rsidRPr="001E4CA6" w:rsidRDefault="001E4CA6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1E4CA6">
                <w:rPr>
                  <w:rStyle w:val="Hyperlink"/>
                  <w:rFonts w:ascii="Times New Roman" w:hAnsi="Times New Roman" w:cs="Times New Roman"/>
                  <w:b/>
                  <w:bCs/>
                  <w:color w:val="000000" w:themeColor="text1"/>
                  <w:sz w:val="24"/>
                  <w:szCs w:val="24"/>
                  <w:u w:val="none"/>
                </w:rPr>
                <w:t>Dhanesh Kumar</w:t>
              </w:r>
            </w:hyperlink>
            <w:r w:rsidRPr="001E4C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 </w:t>
            </w:r>
            <w:hyperlink r:id="rId9" w:history="1">
              <w:r w:rsidRPr="001E4CA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Sanjay Kumar Gupta</w:t>
              </w:r>
            </w:hyperlink>
            <w:r w:rsidRPr="001E4C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 </w:t>
            </w:r>
            <w:hyperlink r:id="rId10" w:history="1">
              <w:r w:rsidRPr="001E4CA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Astha Verma</w:t>
              </w:r>
            </w:hyperlink>
            <w:r w:rsidRPr="001E4C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 and </w:t>
            </w:r>
            <w:proofErr w:type="spellStart"/>
            <w:r w:rsidRPr="001E4CA6">
              <w:rPr>
                <w:color w:val="000000" w:themeColor="text1"/>
              </w:rPr>
              <w:fldChar w:fldCharType="begin"/>
            </w:r>
            <w:r w:rsidRPr="001E4CA6">
              <w:rPr>
                <w:color w:val="000000" w:themeColor="text1"/>
              </w:rPr>
              <w:instrText>HYPERLINK "https://www.benthamdirect.com/search?value1=Ajazuddin&amp;option1=author&amp;noRedirect=true&amp;sortField=prism_publicationDate&amp;sortDescending=true"</w:instrText>
            </w:r>
            <w:r w:rsidRPr="001E4CA6">
              <w:rPr>
                <w:color w:val="000000" w:themeColor="text1"/>
              </w:rPr>
            </w:r>
            <w:r w:rsidRPr="001E4CA6">
              <w:rPr>
                <w:color w:val="000000" w:themeColor="text1"/>
              </w:rPr>
              <w:fldChar w:fldCharType="separate"/>
            </w:r>
            <w:r w:rsidRPr="001E4CA6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</w:rPr>
              <w:t>Ajazuddin</w:t>
            </w:r>
            <w:proofErr w:type="spellEnd"/>
            <w:r w:rsidRPr="001E4CA6">
              <w:rPr>
                <w:color w:val="000000" w:themeColor="text1"/>
              </w:rPr>
              <w:fldChar w:fldCharType="end"/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6D8FDCC5" w14:textId="276D6E31" w:rsidR="001E4CA6" w:rsidRPr="00CF61D3" w:rsidRDefault="001E4CA6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nanomedicine</w:t>
            </w:r>
          </w:p>
        </w:tc>
        <w:tc>
          <w:tcPr>
            <w:tcW w:w="843" w:type="dxa"/>
          </w:tcPr>
          <w:p w14:paraId="431561A9" w14:textId="2C290D1E" w:rsidR="001E4CA6" w:rsidRDefault="001E4CA6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3" w:type="dxa"/>
          </w:tcPr>
          <w:p w14:paraId="2650600C" w14:textId="3DE8FE08" w:rsidR="001E4CA6" w:rsidRDefault="001E4CA6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87" w:type="dxa"/>
          </w:tcPr>
          <w:p w14:paraId="7481630E" w14:textId="2E665359" w:rsidR="001E4CA6" w:rsidRDefault="001E4CA6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905BB3" w:rsidRPr="00EB6CD4" w14:paraId="0E964C05" w14:textId="77777777" w:rsidTr="00905BB3">
        <w:trPr>
          <w:jc w:val="center"/>
        </w:trPr>
        <w:tc>
          <w:tcPr>
            <w:tcW w:w="159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AD6015" w14:textId="2E87340C" w:rsidR="00905BB3" w:rsidRDefault="00905BB3" w:rsidP="001E4C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. Ruchi Tamboli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4C0827" w14:textId="3770F10C" w:rsidR="00905BB3" w:rsidRPr="00905BB3" w:rsidRDefault="00905BB3" w:rsidP="001E4C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05BB3">
              <w:rPr>
                <w:rFonts w:ascii="Times New Roman" w:hAnsi="Times New Roman" w:cs="Times New Roman"/>
                <w:sz w:val="24"/>
                <w:szCs w:val="24"/>
              </w:rPr>
              <w:t xml:space="preserve">Antibacterial Activity of Compound Isolated from </w:t>
            </w:r>
            <w:proofErr w:type="spellStart"/>
            <w:r w:rsidRPr="00905BB3">
              <w:rPr>
                <w:rFonts w:ascii="Times New Roman" w:hAnsi="Times New Roman" w:cs="Times New Roman"/>
                <w:sz w:val="24"/>
                <w:szCs w:val="24"/>
              </w:rPr>
              <w:t>Calatropis</w:t>
            </w:r>
            <w:proofErr w:type="spellEnd"/>
            <w:r w:rsidRPr="00905BB3">
              <w:rPr>
                <w:rFonts w:ascii="Times New Roman" w:hAnsi="Times New Roman" w:cs="Times New Roman"/>
                <w:sz w:val="24"/>
                <w:szCs w:val="24"/>
              </w:rPr>
              <w:t xml:space="preserve"> Gigantea L. Flower against four Important Bacteria in Public Health</w:t>
            </w:r>
          </w:p>
        </w:tc>
        <w:tc>
          <w:tcPr>
            <w:tcW w:w="1743" w:type="dxa"/>
          </w:tcPr>
          <w:p w14:paraId="23E1AA32" w14:textId="2A8344D4" w:rsidR="00905BB3" w:rsidRPr="00905BB3" w:rsidRDefault="00905BB3" w:rsidP="001E4CA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05BB3">
              <w:rPr>
                <w:rFonts w:ascii="Times New Roman" w:hAnsi="Times New Roman" w:cs="Times New Roman"/>
                <w:sz w:val="24"/>
                <w:szCs w:val="24"/>
              </w:rPr>
              <w:t xml:space="preserve">Mahendra Verma, Kailash Kumar Sahoo, </w:t>
            </w:r>
            <w:r w:rsidRPr="00905B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chi Tamboli</w:t>
            </w:r>
            <w:r w:rsidRPr="00905BB3">
              <w:rPr>
                <w:rFonts w:ascii="Times New Roman" w:hAnsi="Times New Roman" w:cs="Times New Roman"/>
                <w:sz w:val="24"/>
                <w:szCs w:val="24"/>
              </w:rPr>
              <w:t>, Devraj Verma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234AF48B" w14:textId="6208D13B" w:rsidR="00905BB3" w:rsidRPr="00905BB3" w:rsidRDefault="00905BB3" w:rsidP="001E4C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5BB3">
              <w:rPr>
                <w:rFonts w:ascii="Times New Roman" w:hAnsi="Times New Roman" w:cs="Times New Roman"/>
                <w:sz w:val="24"/>
                <w:szCs w:val="24"/>
              </w:rPr>
              <w:t>Technische</w:t>
            </w:r>
            <w:proofErr w:type="spellEnd"/>
            <w:r w:rsidRPr="00905BB3">
              <w:rPr>
                <w:rFonts w:ascii="Times New Roman" w:hAnsi="Times New Roman" w:cs="Times New Roman"/>
                <w:sz w:val="24"/>
                <w:szCs w:val="24"/>
              </w:rPr>
              <w:t xml:space="preserve"> Sicherheit</w:t>
            </w:r>
          </w:p>
        </w:tc>
        <w:tc>
          <w:tcPr>
            <w:tcW w:w="843" w:type="dxa"/>
          </w:tcPr>
          <w:p w14:paraId="0D942AB4" w14:textId="74CB1E10" w:rsidR="00905BB3" w:rsidRPr="00905BB3" w:rsidRDefault="00905BB3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BB3"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3" w:type="dxa"/>
          </w:tcPr>
          <w:p w14:paraId="0836E355" w14:textId="51F6E62A" w:rsidR="00905BB3" w:rsidRPr="00905BB3" w:rsidRDefault="00905BB3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BB3">
              <w:rPr>
                <w:rFonts w:ascii="Times New Roman" w:hAnsi="Times New Roman" w:cs="Times New Roman"/>
                <w:sz w:val="24"/>
                <w:szCs w:val="24"/>
              </w:rPr>
              <w:t>Volume 25, Issue 4</w:t>
            </w:r>
          </w:p>
        </w:tc>
        <w:tc>
          <w:tcPr>
            <w:tcW w:w="987" w:type="dxa"/>
          </w:tcPr>
          <w:p w14:paraId="3CBBE03D" w14:textId="465B0743" w:rsidR="00905BB3" w:rsidRDefault="00905BB3" w:rsidP="00905B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048308D4" w14:textId="77777777" w:rsidR="00B70BE1" w:rsidRPr="0006538D" w:rsidRDefault="00B70BE1" w:rsidP="00B70BE1">
      <w:pPr>
        <w:rPr>
          <w:sz w:val="28"/>
          <w:szCs w:val="28"/>
          <w:u w:val="single"/>
        </w:rPr>
      </w:pPr>
    </w:p>
    <w:p w14:paraId="1EDF562E" w14:textId="77777777" w:rsidR="00B5040B" w:rsidRPr="00B5040B" w:rsidRDefault="00B5040B" w:rsidP="00B0236F">
      <w:pPr>
        <w:rPr>
          <w:b/>
        </w:rPr>
      </w:pPr>
    </w:p>
    <w:sectPr w:rsidR="00B5040B" w:rsidRPr="00B5040B" w:rsidSect="008400B3">
      <w:pgSz w:w="11906" w:h="16838"/>
      <w:pgMar w:top="1965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08C5B" w14:textId="77777777" w:rsidR="00FF0BB5" w:rsidRDefault="00FF0BB5" w:rsidP="0006538D">
      <w:pPr>
        <w:spacing w:after="0" w:line="240" w:lineRule="auto"/>
      </w:pPr>
      <w:r>
        <w:separator/>
      </w:r>
    </w:p>
  </w:endnote>
  <w:endnote w:type="continuationSeparator" w:id="0">
    <w:p w14:paraId="7630983E" w14:textId="77777777" w:rsidR="00FF0BB5" w:rsidRDefault="00FF0BB5" w:rsidP="00065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6DE39" w14:textId="77777777" w:rsidR="00FF0BB5" w:rsidRDefault="00FF0BB5" w:rsidP="0006538D">
      <w:pPr>
        <w:spacing w:after="0" w:line="240" w:lineRule="auto"/>
      </w:pPr>
      <w:r>
        <w:separator/>
      </w:r>
    </w:p>
  </w:footnote>
  <w:footnote w:type="continuationSeparator" w:id="0">
    <w:p w14:paraId="747FF11D" w14:textId="77777777" w:rsidR="00FF0BB5" w:rsidRDefault="00FF0BB5" w:rsidP="00065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593C" w14:textId="062E4E2F" w:rsidR="0006538D" w:rsidRDefault="0006538D">
    <w:pPr>
      <w:pStyle w:val="Header"/>
    </w:pPr>
    <w:r w:rsidRPr="004376A1">
      <w:rPr>
        <w:noProof/>
      </w:rPr>
      <w:drawing>
        <wp:anchor distT="0" distB="0" distL="114300" distR="114300" simplePos="0" relativeHeight="251658240" behindDoc="1" locked="0" layoutInCell="1" allowOverlap="1" wp14:anchorId="397A1813" wp14:editId="0847F8E1">
          <wp:simplePos x="0" y="0"/>
          <wp:positionH relativeFrom="column">
            <wp:posOffset>-883920</wp:posOffset>
          </wp:positionH>
          <wp:positionV relativeFrom="paragraph">
            <wp:posOffset>-351155</wp:posOffset>
          </wp:positionV>
          <wp:extent cx="7312025" cy="962025"/>
          <wp:effectExtent l="19050" t="0" r="3773" b="0"/>
          <wp:wrapNone/>
          <wp:docPr id="1620739075" name="Picture 0" descr="pharmacy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armacy top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12025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095779"/>
    <w:multiLevelType w:val="hybridMultilevel"/>
    <w:tmpl w:val="F7A2C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345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sDQwt7S0NDexMDBX0lEKTi0uzszPAykwqQUAzCJAoSwAAAA="/>
  </w:docVars>
  <w:rsids>
    <w:rsidRoot w:val="00B0236F"/>
    <w:rsid w:val="00012809"/>
    <w:rsid w:val="00013733"/>
    <w:rsid w:val="00040F0A"/>
    <w:rsid w:val="0006538D"/>
    <w:rsid w:val="001556E6"/>
    <w:rsid w:val="0017643F"/>
    <w:rsid w:val="00182282"/>
    <w:rsid w:val="001E4CA6"/>
    <w:rsid w:val="00220B67"/>
    <w:rsid w:val="002E10E9"/>
    <w:rsid w:val="002E530D"/>
    <w:rsid w:val="0032133D"/>
    <w:rsid w:val="003235AA"/>
    <w:rsid w:val="003538B8"/>
    <w:rsid w:val="00397332"/>
    <w:rsid w:val="003D6B14"/>
    <w:rsid w:val="003F6746"/>
    <w:rsid w:val="00415642"/>
    <w:rsid w:val="0046481B"/>
    <w:rsid w:val="0054375E"/>
    <w:rsid w:val="005D3C81"/>
    <w:rsid w:val="00634306"/>
    <w:rsid w:val="006A0C0F"/>
    <w:rsid w:val="006B243F"/>
    <w:rsid w:val="007D6520"/>
    <w:rsid w:val="0082300A"/>
    <w:rsid w:val="008400B3"/>
    <w:rsid w:val="00862E72"/>
    <w:rsid w:val="008A5011"/>
    <w:rsid w:val="008B4976"/>
    <w:rsid w:val="00905BB3"/>
    <w:rsid w:val="009E3C05"/>
    <w:rsid w:val="00A65B33"/>
    <w:rsid w:val="00AF58EB"/>
    <w:rsid w:val="00B0236F"/>
    <w:rsid w:val="00B5040B"/>
    <w:rsid w:val="00B65173"/>
    <w:rsid w:val="00B702D2"/>
    <w:rsid w:val="00B70BE1"/>
    <w:rsid w:val="00C64E3E"/>
    <w:rsid w:val="00C700DE"/>
    <w:rsid w:val="00CE16E1"/>
    <w:rsid w:val="00CF61D3"/>
    <w:rsid w:val="00CF69AF"/>
    <w:rsid w:val="00D018C5"/>
    <w:rsid w:val="00D05FFA"/>
    <w:rsid w:val="00D55C38"/>
    <w:rsid w:val="00D72763"/>
    <w:rsid w:val="00EB6CD4"/>
    <w:rsid w:val="00FA1348"/>
    <w:rsid w:val="00FB73DA"/>
    <w:rsid w:val="00FF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DFB60"/>
  <w15:docId w15:val="{9FEAEC3E-D475-4205-8E0B-6CE2D0C87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236F"/>
    <w:pPr>
      <w:spacing w:after="0" w:line="240" w:lineRule="auto"/>
    </w:pPr>
    <w:rPr>
      <w:rFonts w:eastAsiaTheme="minorHAnsi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0236F"/>
    <w:pPr>
      <w:ind w:left="720"/>
      <w:contextualSpacing/>
    </w:pPr>
    <w:rPr>
      <w:rFonts w:eastAsiaTheme="minorHAnsi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065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38D"/>
  </w:style>
  <w:style w:type="paragraph" w:styleId="Footer">
    <w:name w:val="footer"/>
    <w:basedOn w:val="Normal"/>
    <w:link w:val="FooterChar"/>
    <w:uiPriority w:val="99"/>
    <w:unhideWhenUsed/>
    <w:rsid w:val="00065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38D"/>
  </w:style>
  <w:style w:type="character" w:styleId="Hyperlink">
    <w:name w:val="Hyperlink"/>
    <w:basedOn w:val="DefaultParagraphFont"/>
    <w:uiPriority w:val="99"/>
    <w:semiHidden/>
    <w:unhideWhenUsed/>
    <w:rsid w:val="001E4C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nthamdirect.com/search?value1=Dhanesh+Kumar&amp;option1=author&amp;noRedirect=true&amp;sortField=prism_publicationDate&amp;sortDescending=true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benthamdirect.com/search?value1=Astha+Verma&amp;option1=author&amp;noRedirect=true&amp;sortField=prism_publicationDate&amp;sortDescending=tru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enthamdirect.com/search?value1=Sanjay+Kumar+Gupta&amp;option1=author&amp;noRedirect=true&amp;sortField=prism_publicationDate&amp;sortDescending=tru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Office 365</cp:lastModifiedBy>
  <cp:revision>2</cp:revision>
  <cp:lastPrinted>2024-08-21T10:29:00Z</cp:lastPrinted>
  <dcterms:created xsi:type="dcterms:W3CDTF">2025-08-14T04:13:00Z</dcterms:created>
  <dcterms:modified xsi:type="dcterms:W3CDTF">2025-08-14T04:13:00Z</dcterms:modified>
</cp:coreProperties>
</file>